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2C90B" w14:textId="0609DFF9" w:rsidR="00FD01DE" w:rsidRPr="004E2BFA" w:rsidRDefault="00620D66" w:rsidP="00FD01DE">
      <w:pPr>
        <w:jc w:val="right"/>
        <w:rPr>
          <w:bCs/>
          <w:sz w:val="20"/>
          <w:szCs w:val="20"/>
          <w:lang w:val="en-GB"/>
        </w:rPr>
      </w:pPr>
      <w:r w:rsidRPr="004E2BFA">
        <w:rPr>
          <w:sz w:val="20"/>
          <w:szCs w:val="20"/>
          <w:lang w:val="en-GB"/>
        </w:rPr>
        <w:t xml:space="preserve">  </w:t>
      </w:r>
      <w:r w:rsidR="001E188B">
        <w:rPr>
          <w:sz w:val="20"/>
          <w:szCs w:val="20"/>
          <w:lang w:val="en-GB"/>
        </w:rPr>
        <w:t>Annex No.</w:t>
      </w:r>
      <w:r w:rsidR="00FD01DE" w:rsidRPr="004E2BFA">
        <w:rPr>
          <w:sz w:val="20"/>
          <w:szCs w:val="20"/>
          <w:lang w:val="en-GB"/>
        </w:rPr>
        <w:t xml:space="preserve"> </w:t>
      </w:r>
      <w:r w:rsidR="00FD01DE" w:rsidRPr="004E2BFA">
        <w:rPr>
          <w:bCs/>
          <w:sz w:val="20"/>
          <w:szCs w:val="20"/>
          <w:lang w:val="en-GB"/>
        </w:rPr>
        <w:t xml:space="preserve">1 </w:t>
      </w:r>
      <w:r w:rsidR="001E188B">
        <w:rPr>
          <w:bCs/>
          <w:sz w:val="20"/>
          <w:szCs w:val="20"/>
          <w:lang w:val="en-GB"/>
        </w:rPr>
        <w:t>to Decision No.</w:t>
      </w:r>
      <w:r w:rsidR="00E5702E" w:rsidRPr="004E2BFA">
        <w:rPr>
          <w:bCs/>
          <w:sz w:val="20"/>
          <w:szCs w:val="20"/>
          <w:lang w:val="en-GB"/>
        </w:rPr>
        <w:t xml:space="preserve"> 119</w:t>
      </w:r>
      <w:r w:rsidRPr="004E2BFA">
        <w:rPr>
          <w:bCs/>
          <w:sz w:val="20"/>
          <w:szCs w:val="20"/>
          <w:lang w:val="en-GB"/>
        </w:rPr>
        <w:t>/2023</w:t>
      </w:r>
    </w:p>
    <w:p w14:paraId="06A79C97" w14:textId="21473273" w:rsidR="00FD01DE" w:rsidRPr="004E2BFA" w:rsidRDefault="001E188B" w:rsidP="00FD01DE">
      <w:pPr>
        <w:jc w:val="right"/>
        <w:rPr>
          <w:bCs/>
          <w:sz w:val="20"/>
          <w:szCs w:val="20"/>
          <w:lang w:val="en-GB"/>
        </w:rPr>
      </w:pPr>
      <w:r>
        <w:rPr>
          <w:bCs/>
          <w:sz w:val="20"/>
          <w:szCs w:val="20"/>
          <w:lang w:val="en-GB"/>
        </w:rPr>
        <w:t>of the</w:t>
      </w:r>
      <w:r w:rsidR="00FD01DE" w:rsidRPr="004E2BFA">
        <w:rPr>
          <w:bCs/>
          <w:sz w:val="20"/>
          <w:szCs w:val="20"/>
          <w:lang w:val="en-GB"/>
        </w:rPr>
        <w:t xml:space="preserve"> PW</w:t>
      </w:r>
      <w:r>
        <w:rPr>
          <w:bCs/>
          <w:sz w:val="20"/>
          <w:szCs w:val="20"/>
          <w:lang w:val="en-GB"/>
        </w:rPr>
        <w:t xml:space="preserve"> Rector</w:t>
      </w:r>
    </w:p>
    <w:p w14:paraId="672F0E6A" w14:textId="77777777" w:rsidR="005163E9" w:rsidRPr="004E2BFA" w:rsidRDefault="005163E9" w:rsidP="00227932">
      <w:pPr>
        <w:jc w:val="right"/>
        <w:rPr>
          <w:b/>
          <w:sz w:val="22"/>
          <w:szCs w:val="22"/>
          <w:lang w:val="en-GB"/>
        </w:rPr>
      </w:pPr>
    </w:p>
    <w:p w14:paraId="1348F63E" w14:textId="77777777" w:rsidR="005163E9" w:rsidRPr="004E2BFA" w:rsidRDefault="005163E9" w:rsidP="00227932">
      <w:pPr>
        <w:jc w:val="right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Warszawa/Płock …………….</w:t>
      </w:r>
    </w:p>
    <w:p w14:paraId="711B540E" w14:textId="77777777" w:rsidR="005163E9" w:rsidRPr="004E2BFA" w:rsidRDefault="005163E9" w:rsidP="00227932">
      <w:pPr>
        <w:jc w:val="right"/>
        <w:rPr>
          <w:sz w:val="22"/>
          <w:szCs w:val="22"/>
          <w:lang w:val="en-GB"/>
        </w:rPr>
      </w:pPr>
    </w:p>
    <w:p w14:paraId="5213F076" w14:textId="28087460" w:rsidR="005163E9" w:rsidRPr="004E2BFA" w:rsidRDefault="005163E9" w:rsidP="008E0831">
      <w:pPr>
        <w:ind w:left="6663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Re</w:t>
      </w:r>
      <w:r w:rsidR="001E188B">
        <w:rPr>
          <w:sz w:val="22"/>
          <w:szCs w:val="22"/>
          <w:lang w:val="en-GB"/>
        </w:rPr>
        <w:t>c</w:t>
      </w:r>
      <w:r w:rsidRPr="004E2BFA">
        <w:rPr>
          <w:sz w:val="22"/>
          <w:szCs w:val="22"/>
          <w:lang w:val="en-GB"/>
        </w:rPr>
        <w:t xml:space="preserve">tor </w:t>
      </w:r>
      <w:r w:rsidR="001E188B">
        <w:rPr>
          <w:sz w:val="22"/>
          <w:szCs w:val="22"/>
          <w:lang w:val="en-GB"/>
        </w:rPr>
        <w:t>of the Warsaw</w:t>
      </w:r>
    </w:p>
    <w:p w14:paraId="61FCD21B" w14:textId="098F2F36" w:rsidR="00B179A4" w:rsidRPr="004E2BFA" w:rsidRDefault="001E188B" w:rsidP="008E0831">
      <w:pPr>
        <w:ind w:left="6663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niversity of Technology</w:t>
      </w:r>
      <w:r w:rsidR="005163E9" w:rsidRPr="004E2BFA">
        <w:rPr>
          <w:sz w:val="22"/>
          <w:szCs w:val="22"/>
          <w:lang w:val="en-GB"/>
        </w:rPr>
        <w:t xml:space="preserve"> </w:t>
      </w:r>
    </w:p>
    <w:p w14:paraId="3B153D96" w14:textId="77777777" w:rsidR="005163E9" w:rsidRPr="004E2BFA" w:rsidRDefault="005163E9" w:rsidP="00227932">
      <w:pPr>
        <w:jc w:val="right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…….……………………..</w:t>
      </w:r>
    </w:p>
    <w:p w14:paraId="38E86CEC" w14:textId="0F8E3D36" w:rsidR="00B179A4" w:rsidRPr="004E2BFA" w:rsidRDefault="001E188B" w:rsidP="00227932">
      <w:pPr>
        <w:jc w:val="center"/>
        <w:rPr>
          <w:b/>
          <w:sz w:val="22"/>
          <w:szCs w:val="22"/>
          <w:lang w:val="en-GB"/>
        </w:rPr>
      </w:pPr>
      <w:bookmarkStart w:id="0" w:name="_GoBack"/>
      <w:r>
        <w:rPr>
          <w:b/>
          <w:sz w:val="22"/>
          <w:szCs w:val="22"/>
          <w:lang w:val="en-GB"/>
        </w:rPr>
        <w:t>Application for the Rector’s grant in</w:t>
      </w:r>
      <w:r w:rsidR="00B179A4" w:rsidRPr="004E2BFA">
        <w:rPr>
          <w:b/>
          <w:sz w:val="22"/>
          <w:szCs w:val="22"/>
          <w:lang w:val="en-GB"/>
        </w:rPr>
        <w:t xml:space="preserve"> </w:t>
      </w:r>
      <w:r w:rsidR="0070388D" w:rsidRPr="004E2BFA">
        <w:rPr>
          <w:b/>
          <w:sz w:val="22"/>
          <w:szCs w:val="22"/>
          <w:lang w:val="en-GB"/>
        </w:rPr>
        <w:t>2023</w:t>
      </w:r>
      <w:r w:rsidR="00B179A4" w:rsidRPr="004E2BFA">
        <w:rPr>
          <w:b/>
          <w:sz w:val="22"/>
          <w:szCs w:val="22"/>
          <w:lang w:val="en-GB"/>
        </w:rPr>
        <w:t xml:space="preserve"> </w:t>
      </w:r>
    </w:p>
    <w:bookmarkEnd w:id="0"/>
    <w:p w14:paraId="47A773DF" w14:textId="2ACD5476" w:rsidR="00B179A4" w:rsidRPr="004E2BFA" w:rsidRDefault="00B179A4" w:rsidP="00227932">
      <w:pPr>
        <w:jc w:val="center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        </w:t>
      </w:r>
      <w:r w:rsidR="001E188B">
        <w:rPr>
          <w:sz w:val="22"/>
          <w:szCs w:val="22"/>
          <w:lang w:val="en-GB"/>
        </w:rPr>
        <w:t>of a student research group</w:t>
      </w:r>
      <w:r w:rsidRPr="004E2BFA">
        <w:rPr>
          <w:sz w:val="22"/>
          <w:szCs w:val="22"/>
          <w:lang w:val="en-GB"/>
        </w:rPr>
        <w:t xml:space="preserve"> ……………………</w:t>
      </w:r>
    </w:p>
    <w:p w14:paraId="7E151F8E" w14:textId="3FD81E03" w:rsidR="00B179A4" w:rsidRPr="004E2BFA" w:rsidRDefault="00B179A4" w:rsidP="00227932">
      <w:pPr>
        <w:jc w:val="both"/>
        <w:rPr>
          <w:i/>
          <w:sz w:val="20"/>
          <w:szCs w:val="20"/>
          <w:lang w:val="en-GB"/>
        </w:rPr>
      </w:pPr>
      <w:r w:rsidRPr="004E2BFA">
        <w:rPr>
          <w:sz w:val="22"/>
          <w:szCs w:val="22"/>
          <w:lang w:val="en-GB"/>
        </w:rPr>
        <w:tab/>
      </w:r>
      <w:r w:rsidRPr="004E2BFA">
        <w:rPr>
          <w:sz w:val="22"/>
          <w:szCs w:val="22"/>
          <w:lang w:val="en-GB"/>
        </w:rPr>
        <w:tab/>
      </w:r>
      <w:r w:rsidRPr="004E2BFA">
        <w:rPr>
          <w:sz w:val="22"/>
          <w:szCs w:val="22"/>
          <w:lang w:val="en-GB"/>
        </w:rPr>
        <w:tab/>
      </w:r>
      <w:r w:rsidRPr="004E2BFA">
        <w:rPr>
          <w:sz w:val="22"/>
          <w:szCs w:val="22"/>
          <w:lang w:val="en-GB"/>
        </w:rPr>
        <w:tab/>
      </w:r>
      <w:r w:rsidRPr="004E2BFA">
        <w:rPr>
          <w:sz w:val="22"/>
          <w:szCs w:val="22"/>
          <w:lang w:val="en-GB"/>
        </w:rPr>
        <w:tab/>
        <w:t xml:space="preserve">                      </w:t>
      </w:r>
      <w:r w:rsidRPr="004E2BFA">
        <w:rPr>
          <w:i/>
          <w:sz w:val="20"/>
          <w:szCs w:val="20"/>
          <w:lang w:val="en-GB"/>
        </w:rPr>
        <w:t>(</w:t>
      </w:r>
      <w:r w:rsidR="001E188B">
        <w:rPr>
          <w:i/>
          <w:sz w:val="20"/>
          <w:szCs w:val="20"/>
          <w:lang w:val="en-GB"/>
        </w:rPr>
        <w:t>name of student research group</w:t>
      </w:r>
      <w:r w:rsidRPr="004E2BFA">
        <w:rPr>
          <w:i/>
          <w:sz w:val="20"/>
          <w:szCs w:val="20"/>
          <w:lang w:val="en-GB"/>
        </w:rPr>
        <w:t>)</w:t>
      </w:r>
    </w:p>
    <w:p w14:paraId="78A9BD56" w14:textId="77777777" w:rsidR="00233E45" w:rsidRPr="004E2BFA" w:rsidRDefault="00233E45" w:rsidP="00227932">
      <w:pPr>
        <w:jc w:val="both"/>
        <w:rPr>
          <w:i/>
          <w:sz w:val="20"/>
          <w:szCs w:val="20"/>
          <w:lang w:val="en-GB"/>
        </w:rPr>
      </w:pPr>
    </w:p>
    <w:p w14:paraId="7657C13A" w14:textId="02C4CB18" w:rsidR="00233E45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1. </w:t>
      </w:r>
      <w:r w:rsidR="00E04301">
        <w:rPr>
          <w:sz w:val="22"/>
          <w:szCs w:val="22"/>
          <w:lang w:val="en-GB"/>
        </w:rPr>
        <w:t>Grant t</w:t>
      </w:r>
      <w:r w:rsidR="001E188B">
        <w:rPr>
          <w:sz w:val="22"/>
          <w:szCs w:val="22"/>
          <w:lang w:val="en-GB"/>
        </w:rPr>
        <w:t xml:space="preserve">opic </w:t>
      </w:r>
      <w:r w:rsidR="00233E45" w:rsidRPr="004E2BFA">
        <w:rPr>
          <w:sz w:val="22"/>
          <w:szCs w:val="22"/>
          <w:lang w:val="en-GB"/>
        </w:rPr>
        <w:t>………………………………………………………………………………………</w:t>
      </w:r>
    </w:p>
    <w:p w14:paraId="1979248A" w14:textId="40F63EDA" w:rsidR="00233E45" w:rsidRPr="004E2BFA" w:rsidRDefault="00B179A4" w:rsidP="00F335B0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2. </w:t>
      </w:r>
      <w:r w:rsidR="001E188B">
        <w:rPr>
          <w:sz w:val="22"/>
          <w:szCs w:val="22"/>
          <w:lang w:val="en-GB"/>
        </w:rPr>
        <w:t>Surname and first name</w:t>
      </w:r>
      <w:r w:rsidRPr="004E2BFA">
        <w:rPr>
          <w:sz w:val="22"/>
          <w:szCs w:val="22"/>
          <w:lang w:val="en-GB"/>
        </w:rPr>
        <w:t xml:space="preserve">, </w:t>
      </w:r>
      <w:r w:rsidR="001E188B">
        <w:rPr>
          <w:sz w:val="22"/>
          <w:szCs w:val="22"/>
          <w:lang w:val="en-GB"/>
        </w:rPr>
        <w:t>academic title</w:t>
      </w:r>
      <w:r w:rsidR="00E72F40">
        <w:rPr>
          <w:sz w:val="22"/>
          <w:szCs w:val="22"/>
          <w:lang w:val="en-GB"/>
        </w:rPr>
        <w:t>,</w:t>
      </w:r>
      <w:r w:rsidR="001E188B">
        <w:rPr>
          <w:sz w:val="22"/>
          <w:szCs w:val="22"/>
          <w:lang w:val="en-GB"/>
        </w:rPr>
        <w:t xml:space="preserve"> and degree</w:t>
      </w:r>
      <w:r w:rsidRPr="004E2BFA">
        <w:rPr>
          <w:sz w:val="22"/>
          <w:szCs w:val="22"/>
          <w:lang w:val="en-GB"/>
        </w:rPr>
        <w:t xml:space="preserve"> </w:t>
      </w:r>
      <w:r w:rsidR="001E188B">
        <w:rPr>
          <w:sz w:val="22"/>
          <w:szCs w:val="22"/>
          <w:lang w:val="en-GB"/>
        </w:rPr>
        <w:t>of the head of grant</w:t>
      </w:r>
      <w:r w:rsidRPr="004E2BFA">
        <w:rPr>
          <w:sz w:val="22"/>
          <w:szCs w:val="22"/>
          <w:lang w:val="en-GB"/>
        </w:rPr>
        <w:t xml:space="preserve"> (</w:t>
      </w:r>
      <w:r w:rsidR="001E188B">
        <w:rPr>
          <w:sz w:val="22"/>
          <w:szCs w:val="22"/>
          <w:lang w:val="en-GB"/>
        </w:rPr>
        <w:t>The supervisor of the student research group is the head of the grant</w:t>
      </w:r>
      <w:r w:rsidRPr="004E2BFA">
        <w:rPr>
          <w:sz w:val="22"/>
          <w:szCs w:val="22"/>
          <w:lang w:val="en-GB"/>
        </w:rPr>
        <w:t>)</w:t>
      </w:r>
      <w:r w:rsidR="001E188B">
        <w:rPr>
          <w:sz w:val="22"/>
          <w:szCs w:val="22"/>
          <w:lang w:val="en-GB"/>
        </w:rPr>
        <w:t>.</w:t>
      </w:r>
      <w:r w:rsidR="00233E45" w:rsidRPr="004E2BFA">
        <w:rPr>
          <w:sz w:val="22"/>
          <w:szCs w:val="22"/>
          <w:lang w:val="en-GB"/>
        </w:rPr>
        <w:t>………………………………………………………………</w:t>
      </w:r>
      <w:r w:rsidR="001E188B">
        <w:rPr>
          <w:sz w:val="22"/>
          <w:szCs w:val="22"/>
          <w:lang w:val="en-GB"/>
        </w:rPr>
        <w:t>….</w:t>
      </w:r>
    </w:p>
    <w:p w14:paraId="6CD355F8" w14:textId="3E7F962C" w:rsidR="00B179A4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3. </w:t>
      </w:r>
      <w:r w:rsidR="001E188B">
        <w:rPr>
          <w:sz w:val="22"/>
          <w:szCs w:val="22"/>
          <w:lang w:val="en-GB"/>
        </w:rPr>
        <w:t>A list of implementers including the organisational unit</w:t>
      </w:r>
      <w:r w:rsidRPr="004E2BFA">
        <w:rPr>
          <w:sz w:val="22"/>
          <w:szCs w:val="22"/>
          <w:lang w:val="en-GB"/>
        </w:rPr>
        <w:t>:</w:t>
      </w:r>
    </w:p>
    <w:p w14:paraId="0295FD83" w14:textId="6CF3FFF6" w:rsidR="00B179A4" w:rsidRPr="004E2BFA" w:rsidRDefault="00B179A4" w:rsidP="00227932">
      <w:pPr>
        <w:ind w:left="142"/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 (</w:t>
      </w:r>
      <w:r w:rsidR="001E188B">
        <w:rPr>
          <w:sz w:val="22"/>
          <w:szCs w:val="22"/>
          <w:lang w:val="en-GB"/>
        </w:rPr>
        <w:t>Note</w:t>
      </w:r>
      <w:r w:rsidRPr="004E2BFA">
        <w:rPr>
          <w:sz w:val="22"/>
          <w:szCs w:val="22"/>
          <w:lang w:val="en-GB"/>
        </w:rPr>
        <w:t xml:space="preserve">: </w:t>
      </w:r>
      <w:r w:rsidR="001E188B">
        <w:rPr>
          <w:sz w:val="22"/>
          <w:szCs w:val="22"/>
          <w:lang w:val="en-GB"/>
        </w:rPr>
        <w:t>The supervisor of the student research group may not be an implementer</w:t>
      </w:r>
      <w:r w:rsidRPr="004E2BFA">
        <w:rPr>
          <w:sz w:val="22"/>
          <w:szCs w:val="22"/>
          <w:lang w:val="en-GB"/>
        </w:rPr>
        <w:t>)</w:t>
      </w:r>
    </w:p>
    <w:p w14:paraId="45F753EC" w14:textId="77777777" w:rsidR="00233E45" w:rsidRPr="004E2BFA" w:rsidRDefault="00233E45" w:rsidP="00227932">
      <w:pPr>
        <w:ind w:left="142"/>
        <w:jc w:val="both"/>
        <w:rPr>
          <w:sz w:val="22"/>
          <w:szCs w:val="22"/>
          <w:lang w:val="en-GB"/>
        </w:rPr>
      </w:pPr>
    </w:p>
    <w:p w14:paraId="5C9E1C3B" w14:textId="27140457" w:rsidR="00233E45" w:rsidRPr="004E2BFA" w:rsidRDefault="00233E45" w:rsidP="00227932">
      <w:pPr>
        <w:ind w:left="142"/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…………………………………………………………………………………………………………</w:t>
      </w:r>
    </w:p>
    <w:p w14:paraId="0AFFAFAC" w14:textId="16772B23" w:rsidR="00B179A4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4. </w:t>
      </w:r>
      <w:r w:rsidR="009D02BF">
        <w:rPr>
          <w:sz w:val="22"/>
          <w:szCs w:val="22"/>
          <w:lang w:val="en-GB"/>
        </w:rPr>
        <w:t>T</w:t>
      </w:r>
      <w:r w:rsidR="001E188B">
        <w:rPr>
          <w:sz w:val="22"/>
          <w:szCs w:val="22"/>
          <w:lang w:val="en-GB"/>
        </w:rPr>
        <w:t>opic</w:t>
      </w:r>
      <w:r w:rsidR="009D02BF">
        <w:rPr>
          <w:sz w:val="22"/>
          <w:szCs w:val="22"/>
          <w:lang w:val="en-GB"/>
        </w:rPr>
        <w:t xml:space="preserve"> description,</w:t>
      </w:r>
      <w:r w:rsidRPr="004E2BFA">
        <w:rPr>
          <w:sz w:val="22"/>
          <w:szCs w:val="22"/>
          <w:lang w:val="en-GB"/>
        </w:rPr>
        <w:t xml:space="preserve"> </w:t>
      </w:r>
      <w:r w:rsidR="001E188B">
        <w:rPr>
          <w:sz w:val="22"/>
          <w:szCs w:val="22"/>
          <w:lang w:val="en-GB"/>
        </w:rPr>
        <w:t>which shall include</w:t>
      </w:r>
      <w:r w:rsidRPr="004E2BFA">
        <w:rPr>
          <w:sz w:val="22"/>
          <w:szCs w:val="22"/>
          <w:lang w:val="en-GB"/>
        </w:rPr>
        <w:t>:</w:t>
      </w:r>
    </w:p>
    <w:p w14:paraId="2E698C6E" w14:textId="393654AF" w:rsidR="00233E45" w:rsidRPr="004E2BFA" w:rsidRDefault="001E188B" w:rsidP="00233E45">
      <w:pPr>
        <w:numPr>
          <w:ilvl w:val="0"/>
          <w:numId w:val="5"/>
        </w:numPr>
        <w:ind w:left="709" w:hanging="425"/>
        <w:jc w:val="both"/>
        <w:rPr>
          <w:sz w:val="22"/>
          <w:szCs w:val="22"/>
          <w:lang w:val="en-GB"/>
        </w:rPr>
      </w:pPr>
      <w:r w:rsidRPr="001E188B">
        <w:rPr>
          <w:sz w:val="22"/>
          <w:szCs w:val="22"/>
          <w:lang w:val="en-GB"/>
        </w:rPr>
        <w:t xml:space="preserve">substantive justification (purpose, what premises prompt to </w:t>
      </w:r>
      <w:r w:rsidR="00A6246A">
        <w:rPr>
          <w:sz w:val="22"/>
          <w:szCs w:val="22"/>
          <w:lang w:val="en-GB"/>
        </w:rPr>
        <w:t>pursue</w:t>
      </w:r>
      <w:r w:rsidRPr="001E188B">
        <w:rPr>
          <w:sz w:val="22"/>
          <w:szCs w:val="22"/>
          <w:lang w:val="en-GB"/>
        </w:rPr>
        <w:t xml:space="preserve"> </w:t>
      </w:r>
      <w:r w:rsidR="002A733F">
        <w:rPr>
          <w:sz w:val="22"/>
          <w:szCs w:val="22"/>
          <w:lang w:val="en-GB"/>
        </w:rPr>
        <w:t xml:space="preserve">the </w:t>
      </w:r>
      <w:r w:rsidRPr="001E188B">
        <w:rPr>
          <w:sz w:val="22"/>
          <w:szCs w:val="22"/>
          <w:lang w:val="en-GB"/>
        </w:rPr>
        <w:t>proposed topic, description of the methodology</w:t>
      </w:r>
      <w:r w:rsidR="00F05ACD" w:rsidRPr="004E2BFA">
        <w:rPr>
          <w:sz w:val="22"/>
          <w:szCs w:val="22"/>
          <w:lang w:val="en-GB"/>
        </w:rPr>
        <w:t>);</w:t>
      </w:r>
    </w:p>
    <w:p w14:paraId="5DC4BF79" w14:textId="59AB17E7" w:rsidR="00233E45" w:rsidRPr="004E2BFA" w:rsidRDefault="001E188B" w:rsidP="00233E45">
      <w:pPr>
        <w:numPr>
          <w:ilvl w:val="0"/>
          <w:numId w:val="5"/>
        </w:numPr>
        <w:ind w:left="709" w:hanging="425"/>
        <w:jc w:val="both"/>
        <w:rPr>
          <w:sz w:val="22"/>
          <w:szCs w:val="22"/>
          <w:lang w:val="en-GB"/>
        </w:rPr>
      </w:pPr>
      <w:r w:rsidRPr="001E188B">
        <w:rPr>
          <w:sz w:val="22"/>
          <w:szCs w:val="22"/>
          <w:lang w:val="en-GB"/>
        </w:rPr>
        <w:t>information about the existing state of knowledge</w:t>
      </w:r>
      <w:r w:rsidR="00F05ACD" w:rsidRPr="004E2BFA">
        <w:rPr>
          <w:sz w:val="22"/>
          <w:szCs w:val="22"/>
          <w:lang w:val="en-GB"/>
        </w:rPr>
        <w:t>;</w:t>
      </w:r>
      <w:r w:rsidR="00B179A4" w:rsidRPr="004E2BFA">
        <w:rPr>
          <w:sz w:val="22"/>
          <w:szCs w:val="22"/>
          <w:lang w:val="en-GB"/>
        </w:rPr>
        <w:t xml:space="preserve"> </w:t>
      </w:r>
    </w:p>
    <w:p w14:paraId="0A243768" w14:textId="1621E448" w:rsidR="00B179A4" w:rsidRPr="004E2BFA" w:rsidRDefault="001E188B" w:rsidP="00233E45">
      <w:pPr>
        <w:numPr>
          <w:ilvl w:val="0"/>
          <w:numId w:val="5"/>
        </w:numPr>
        <w:ind w:left="709" w:hanging="425"/>
        <w:jc w:val="both"/>
        <w:rPr>
          <w:sz w:val="22"/>
          <w:szCs w:val="22"/>
          <w:lang w:val="en-GB"/>
        </w:rPr>
      </w:pPr>
      <w:r w:rsidRPr="001E188B">
        <w:rPr>
          <w:sz w:val="22"/>
          <w:szCs w:val="22"/>
          <w:lang w:val="en-GB"/>
        </w:rPr>
        <w:t xml:space="preserve">expected achievements (which will be a measurable, documented </w:t>
      </w:r>
      <w:r>
        <w:rPr>
          <w:sz w:val="22"/>
          <w:szCs w:val="22"/>
          <w:lang w:val="en-GB"/>
        </w:rPr>
        <w:t>outcome</w:t>
      </w:r>
      <w:r w:rsidRPr="001E188B">
        <w:rPr>
          <w:sz w:val="22"/>
          <w:szCs w:val="22"/>
          <w:lang w:val="en-GB"/>
        </w:rPr>
        <w:t xml:space="preserve"> of the completed grant)</w:t>
      </w:r>
      <w:r w:rsidR="00B179A4" w:rsidRPr="004E2BFA">
        <w:rPr>
          <w:sz w:val="22"/>
          <w:szCs w:val="22"/>
          <w:lang w:val="en-GB"/>
        </w:rPr>
        <w:t>.</w:t>
      </w:r>
    </w:p>
    <w:p w14:paraId="6448BD9F" w14:textId="6F0AF3D8" w:rsidR="00B179A4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5. </w:t>
      </w:r>
      <w:r w:rsidR="00EE63D8">
        <w:rPr>
          <w:sz w:val="22"/>
          <w:szCs w:val="22"/>
          <w:lang w:val="en-GB"/>
        </w:rPr>
        <w:t>Grant t</w:t>
      </w:r>
      <w:r w:rsidR="001E188B">
        <w:rPr>
          <w:sz w:val="22"/>
          <w:szCs w:val="22"/>
          <w:lang w:val="en-GB"/>
        </w:rPr>
        <w:t>imetable</w:t>
      </w:r>
      <w:r w:rsidRPr="004E2BFA">
        <w:rPr>
          <w:sz w:val="22"/>
          <w:szCs w:val="22"/>
          <w:lang w:val="en-GB"/>
        </w:rPr>
        <w:t>:</w:t>
      </w:r>
    </w:p>
    <w:p w14:paraId="73C08086" w14:textId="644BF369" w:rsidR="00233E45" w:rsidRPr="004E2BFA" w:rsidRDefault="00233E45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……………………………………………………………………………………………………………</w:t>
      </w:r>
    </w:p>
    <w:p w14:paraId="637ED3E5" w14:textId="3D65AD85" w:rsidR="00B179A4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6. </w:t>
      </w:r>
      <w:r w:rsidR="001E188B">
        <w:rPr>
          <w:sz w:val="22"/>
          <w:szCs w:val="22"/>
          <w:lang w:val="en-GB"/>
        </w:rPr>
        <w:t>Has the grant been</w:t>
      </w:r>
      <w:r w:rsidRPr="004E2BFA">
        <w:rPr>
          <w:sz w:val="22"/>
          <w:szCs w:val="22"/>
          <w:lang w:val="en-GB"/>
        </w:rPr>
        <w:t>/</w:t>
      </w:r>
      <w:r w:rsidR="001E188B">
        <w:rPr>
          <w:sz w:val="22"/>
          <w:szCs w:val="22"/>
          <w:lang w:val="en-GB"/>
        </w:rPr>
        <w:t>is</w:t>
      </w:r>
      <w:r w:rsidR="00BB0C97">
        <w:rPr>
          <w:sz w:val="22"/>
          <w:szCs w:val="22"/>
          <w:lang w:val="en-GB"/>
        </w:rPr>
        <w:t xml:space="preserve"> the grant</w:t>
      </w:r>
      <w:r w:rsidRPr="004E2BFA">
        <w:rPr>
          <w:sz w:val="22"/>
          <w:szCs w:val="22"/>
          <w:lang w:val="en-GB"/>
        </w:rPr>
        <w:t xml:space="preserve"> </w:t>
      </w:r>
      <w:r w:rsidR="00BB0C97">
        <w:rPr>
          <w:sz w:val="22"/>
          <w:szCs w:val="22"/>
          <w:lang w:val="en-GB"/>
        </w:rPr>
        <w:t>financed from other sources</w:t>
      </w:r>
      <w:r w:rsidRPr="004E2BFA">
        <w:rPr>
          <w:sz w:val="22"/>
          <w:szCs w:val="22"/>
          <w:lang w:val="en-GB"/>
        </w:rPr>
        <w:t>?</w:t>
      </w:r>
      <w:r w:rsidR="00233E45" w:rsidRPr="004E2BFA">
        <w:rPr>
          <w:sz w:val="22"/>
          <w:szCs w:val="22"/>
          <w:lang w:val="en-GB"/>
        </w:rPr>
        <w:t xml:space="preserve">  …………………………………………</w:t>
      </w:r>
    </w:p>
    <w:p w14:paraId="53BDF6AB" w14:textId="7A46DC0A" w:rsidR="00B179A4" w:rsidRPr="004E2BFA" w:rsidRDefault="00B179A4" w:rsidP="00227932">
      <w:pPr>
        <w:jc w:val="both"/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 xml:space="preserve">7. </w:t>
      </w:r>
      <w:r w:rsidR="00BB0C97" w:rsidRPr="00BB0C97">
        <w:rPr>
          <w:sz w:val="22"/>
          <w:szCs w:val="22"/>
          <w:lang w:val="en-GB"/>
        </w:rPr>
        <w:t>Amount requested</w:t>
      </w:r>
      <w:r w:rsidRPr="004E2BFA">
        <w:rPr>
          <w:sz w:val="22"/>
          <w:szCs w:val="22"/>
          <w:lang w:val="en-GB"/>
        </w:rPr>
        <w:t>:</w:t>
      </w:r>
    </w:p>
    <w:tbl>
      <w:tblPr>
        <w:tblW w:w="90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697"/>
        <w:gridCol w:w="3509"/>
        <w:gridCol w:w="1531"/>
        <w:gridCol w:w="1428"/>
        <w:gridCol w:w="1428"/>
      </w:tblGrid>
      <w:tr w:rsidR="00620D66" w:rsidRPr="004E2BFA" w14:paraId="2B2818E7" w14:textId="77777777" w:rsidTr="00F071F1">
        <w:trPr>
          <w:trHeight w:val="435"/>
          <w:jc w:val="center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FA91C" w14:textId="4F99C30F" w:rsidR="0020518D" w:rsidRPr="004E2BFA" w:rsidRDefault="00BB0C97" w:rsidP="0020518D">
            <w:pPr>
              <w:jc w:val="center"/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No</w:t>
            </w:r>
            <w:r w:rsidR="0020518D" w:rsidRPr="004E2BFA">
              <w:rPr>
                <w:b/>
                <w:bCs/>
                <w:sz w:val="22"/>
                <w:lang w:val="en-GB"/>
              </w:rPr>
              <w:t>.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77A4E" w14:textId="1976D1C2" w:rsidR="0020518D" w:rsidRPr="004E2BFA" w:rsidRDefault="00BB0C97" w:rsidP="0020518D">
            <w:pPr>
              <w:jc w:val="center"/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Planned costs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BC1BA" w14:textId="528F082C" w:rsidR="0020518D" w:rsidRPr="004E2BFA" w:rsidRDefault="0020518D" w:rsidP="0020518D">
            <w:pPr>
              <w:jc w:val="center"/>
              <w:rPr>
                <w:b/>
                <w:bCs/>
                <w:sz w:val="22"/>
                <w:lang w:val="en-GB"/>
              </w:rPr>
            </w:pPr>
            <w:r w:rsidRPr="004E2BFA">
              <w:rPr>
                <w:b/>
                <w:bCs/>
                <w:sz w:val="22"/>
                <w:lang w:val="en-GB"/>
              </w:rPr>
              <w:t xml:space="preserve">2023 </w:t>
            </w: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F3C9AD" w14:textId="54396F1A" w:rsidR="0020518D" w:rsidRPr="004E2BFA" w:rsidRDefault="0020518D" w:rsidP="0020518D">
            <w:pPr>
              <w:jc w:val="center"/>
              <w:rPr>
                <w:b/>
                <w:bCs/>
                <w:sz w:val="22"/>
                <w:lang w:val="en-GB"/>
              </w:rPr>
            </w:pPr>
            <w:r w:rsidRPr="004E2BFA">
              <w:rPr>
                <w:b/>
                <w:bCs/>
                <w:sz w:val="22"/>
                <w:lang w:val="en-GB"/>
              </w:rPr>
              <w:t xml:space="preserve">2024 </w:t>
            </w: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8CA1CE" w14:textId="580C69B7" w:rsidR="0020518D" w:rsidRPr="004E2BFA" w:rsidRDefault="00BB0C97" w:rsidP="0020518D">
            <w:pPr>
              <w:jc w:val="center"/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TOTAL</w:t>
            </w:r>
          </w:p>
        </w:tc>
      </w:tr>
      <w:tr w:rsidR="00BB0C97" w:rsidRPr="004E2BFA" w14:paraId="2E207AB3" w14:textId="77777777" w:rsidTr="00F071F1">
        <w:trPr>
          <w:trHeight w:val="330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50312E" w14:textId="77777777" w:rsidR="00BB0C97" w:rsidRPr="004E2BFA" w:rsidRDefault="00BB0C97" w:rsidP="00BB0C97">
            <w:pPr>
              <w:jc w:val="center"/>
              <w:rPr>
                <w:b/>
                <w:bCs/>
                <w:sz w:val="22"/>
                <w:lang w:val="en-GB"/>
              </w:rPr>
            </w:pPr>
            <w:r w:rsidRPr="004E2BFA">
              <w:rPr>
                <w:b/>
                <w:bCs/>
                <w:sz w:val="22"/>
                <w:lang w:val="en-GB"/>
              </w:rPr>
              <w:t>I.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B7B94B0" w14:textId="76832EF7" w:rsidR="00BB0C97" w:rsidRPr="004E2BFA" w:rsidRDefault="00BB0C97" w:rsidP="00BB0C97">
            <w:pPr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Total direct costs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F04221D" w14:textId="1EC04EA6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0</w:t>
            </w:r>
            <w:r>
              <w:rPr>
                <w:sz w:val="22"/>
                <w:lang w:val="en-GB"/>
              </w:rPr>
              <w:t>.</w:t>
            </w:r>
            <w:r w:rsidRPr="004E2BFA">
              <w:rPr>
                <w:sz w:val="22"/>
                <w:lang w:val="en-GB"/>
              </w:rPr>
              <w:t>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C9DAE3E" w14:textId="6DE836F1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832562B" w14:textId="3587CD34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  <w:tr w:rsidR="00BB0C97" w:rsidRPr="004E2BFA" w14:paraId="580C3615" w14:textId="77777777" w:rsidTr="00F071F1">
        <w:trPr>
          <w:trHeight w:val="315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FFF05" w14:textId="77777777" w:rsidR="00BB0C97" w:rsidRPr="004E2BFA" w:rsidRDefault="00BB0C97" w:rsidP="00BB0C97">
            <w:pPr>
              <w:jc w:val="center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1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71C11" w14:textId="48061C75" w:rsidR="00BB0C97" w:rsidRPr="004E2BFA" w:rsidRDefault="00BB0C97" w:rsidP="00BB0C97">
            <w:pPr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Equipment and software</w:t>
            </w:r>
            <w:r w:rsidRPr="004E2BFA">
              <w:rPr>
                <w:sz w:val="22"/>
                <w:lang w:val="en-GB"/>
              </w:rPr>
              <w:t xml:space="preserve"> (50%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C62F5" w14:textId="6CB895AF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0</w:t>
            </w:r>
            <w:r>
              <w:rPr>
                <w:sz w:val="22"/>
                <w:lang w:val="en-GB"/>
              </w:rPr>
              <w:t>.</w:t>
            </w:r>
            <w:r w:rsidRPr="004E2BFA">
              <w:rPr>
                <w:sz w:val="22"/>
                <w:lang w:val="en-GB"/>
              </w:rPr>
              <w:t>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2D4658" w14:textId="481B93EB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F062D4" w14:textId="3C58BEDE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  <w:tr w:rsidR="00BB0C97" w:rsidRPr="004E2BFA" w14:paraId="7FB86E36" w14:textId="77777777" w:rsidTr="00490077">
        <w:trPr>
          <w:trHeight w:val="315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3A003" w14:textId="77777777" w:rsidR="00BB0C97" w:rsidRPr="004E2BFA" w:rsidRDefault="00BB0C97" w:rsidP="00BB0C97">
            <w:pPr>
              <w:jc w:val="center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 </w:t>
            </w:r>
          </w:p>
        </w:tc>
        <w:tc>
          <w:tcPr>
            <w:tcW w:w="6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E91DE" w14:textId="0204C75A" w:rsidR="00BB0C97" w:rsidRPr="004E2BFA" w:rsidRDefault="00BB0C97" w:rsidP="00BB0C97">
            <w:pPr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cl.</w:t>
            </w:r>
          </w:p>
        </w:tc>
        <w:tc>
          <w:tcPr>
            <w:tcW w:w="3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ED860" w14:textId="089B16CE" w:rsidR="00BB0C97" w:rsidRPr="004E2BFA" w:rsidRDefault="00BB0C97" w:rsidP="00BB0C97">
            <w:pPr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with a value from PLN</w:t>
            </w:r>
            <w:r w:rsidRPr="004E2BFA">
              <w:rPr>
                <w:sz w:val="22"/>
                <w:lang w:val="en-GB"/>
              </w:rPr>
              <w:t xml:space="preserve"> 3500 </w:t>
            </w:r>
            <w:r>
              <w:rPr>
                <w:sz w:val="22"/>
                <w:lang w:val="en-GB"/>
              </w:rPr>
              <w:t>to</w:t>
            </w:r>
            <w:r w:rsidRPr="004E2BFA">
              <w:rPr>
                <w:sz w:val="22"/>
                <w:lang w:val="en-GB"/>
              </w:rPr>
              <w:t xml:space="preserve"> 10</w:t>
            </w:r>
            <w:r>
              <w:rPr>
                <w:sz w:val="22"/>
                <w:lang w:val="en-GB"/>
              </w:rPr>
              <w:t xml:space="preserve"> 0</w:t>
            </w:r>
            <w:r w:rsidRPr="004E2BFA">
              <w:rPr>
                <w:sz w:val="22"/>
                <w:lang w:val="en-GB"/>
              </w:rPr>
              <w:t xml:space="preserve">00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FB5D7" w14:textId="4202867D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7FC037" w14:textId="7BFF98CD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FDBFEA" w14:textId="77777777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0,00</w:t>
            </w:r>
          </w:p>
        </w:tc>
      </w:tr>
      <w:tr w:rsidR="00BB0C97" w:rsidRPr="004E2BFA" w14:paraId="4F83590C" w14:textId="77777777" w:rsidTr="00490077">
        <w:trPr>
          <w:trHeight w:val="315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917B5" w14:textId="77777777" w:rsidR="00BB0C97" w:rsidRPr="004E2BFA" w:rsidRDefault="00BB0C97" w:rsidP="00BB0C97">
            <w:pPr>
              <w:jc w:val="center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 </w:t>
            </w:r>
          </w:p>
        </w:tc>
        <w:tc>
          <w:tcPr>
            <w:tcW w:w="6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F71F8" w14:textId="77777777" w:rsidR="00BB0C97" w:rsidRPr="004E2BFA" w:rsidRDefault="00BB0C97" w:rsidP="00BB0C97">
            <w:pPr>
              <w:rPr>
                <w:sz w:val="22"/>
                <w:lang w:val="en-GB"/>
              </w:rPr>
            </w:pPr>
          </w:p>
        </w:tc>
        <w:tc>
          <w:tcPr>
            <w:tcW w:w="3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EA32" w14:textId="40C6A119" w:rsidR="00BB0C97" w:rsidRPr="004E2BFA" w:rsidRDefault="00BB0C97" w:rsidP="00BB0C97">
            <w:pPr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 xml:space="preserve">with a value above PLN </w:t>
            </w:r>
            <w:r w:rsidRPr="004E2BFA">
              <w:rPr>
                <w:sz w:val="22"/>
                <w:lang w:val="en-GB"/>
              </w:rPr>
              <w:t>10</w:t>
            </w:r>
            <w:r>
              <w:rPr>
                <w:sz w:val="22"/>
                <w:lang w:val="en-GB"/>
              </w:rPr>
              <w:t xml:space="preserve"> </w:t>
            </w:r>
            <w:r w:rsidRPr="004E2BFA">
              <w:rPr>
                <w:sz w:val="22"/>
                <w:lang w:val="en-GB"/>
              </w:rPr>
              <w:t xml:space="preserve">000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555C" w14:textId="517CB593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23720E" w14:textId="6EE5A717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DB4F70" w14:textId="77777777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0,00</w:t>
            </w:r>
          </w:p>
        </w:tc>
      </w:tr>
      <w:tr w:rsidR="00BB0C97" w:rsidRPr="004E2BFA" w14:paraId="2F5FA374" w14:textId="77777777" w:rsidTr="00951CB4">
        <w:trPr>
          <w:trHeight w:val="315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C07A2" w14:textId="77777777" w:rsidR="00BB0C97" w:rsidRPr="004E2BFA" w:rsidRDefault="00BB0C97" w:rsidP="00BB0C97">
            <w:pPr>
              <w:jc w:val="center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2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DCFBB" w14:textId="03EE7EA8" w:rsidR="00BB0C97" w:rsidRPr="004E2BFA" w:rsidRDefault="00BB0C97" w:rsidP="00BB0C97">
            <w:pPr>
              <w:rPr>
                <w:sz w:val="22"/>
                <w:lang w:val="en-GB"/>
              </w:rPr>
            </w:pPr>
            <w:r w:rsidRPr="00BB0C97">
              <w:rPr>
                <w:sz w:val="22"/>
                <w:lang w:val="en-GB"/>
              </w:rPr>
              <w:t xml:space="preserve">External services </w:t>
            </w:r>
            <w:r w:rsidRPr="004E2BFA">
              <w:rPr>
                <w:sz w:val="22"/>
                <w:szCs w:val="20"/>
                <w:lang w:val="en-GB"/>
              </w:rPr>
              <w:t>(max.</w:t>
            </w:r>
            <w:r w:rsidR="0091436A">
              <w:rPr>
                <w:sz w:val="22"/>
                <w:szCs w:val="20"/>
                <w:lang w:val="en-GB"/>
              </w:rPr>
              <w:t xml:space="preserve"> </w:t>
            </w:r>
            <w:r w:rsidRPr="004E2BFA">
              <w:rPr>
                <w:sz w:val="22"/>
                <w:szCs w:val="20"/>
                <w:lang w:val="en-GB"/>
              </w:rPr>
              <w:t>50%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718C4" w14:textId="6B24A517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03B22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DDFD55" w14:textId="3DFD5BD0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4C6F89" w14:textId="1849ACA2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  <w:tr w:rsidR="00BB0C97" w:rsidRPr="004E2BFA" w14:paraId="58D7848B" w14:textId="77777777" w:rsidTr="00951CB4">
        <w:trPr>
          <w:trHeight w:val="315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E53F7" w14:textId="77777777" w:rsidR="00BB0C97" w:rsidRPr="004E2BFA" w:rsidRDefault="00BB0C97" w:rsidP="00BB0C97">
            <w:pPr>
              <w:jc w:val="center"/>
              <w:rPr>
                <w:sz w:val="22"/>
                <w:lang w:val="en-GB"/>
              </w:rPr>
            </w:pPr>
            <w:r w:rsidRPr="004E2BFA">
              <w:rPr>
                <w:sz w:val="22"/>
                <w:lang w:val="en-GB"/>
              </w:rPr>
              <w:t>3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7CE65" w14:textId="21AC1192" w:rsidR="00BB0C97" w:rsidRPr="004E2BFA" w:rsidRDefault="00BB0C97" w:rsidP="00BB0C97">
            <w:pPr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Other direct costs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5E437" w14:textId="266DDB6D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03B22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C0F58F" w14:textId="2060C02D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995827" w14:textId="404FB0FA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  <w:tr w:rsidR="00BB0C97" w:rsidRPr="004E2BFA" w14:paraId="1986F55D" w14:textId="77777777" w:rsidTr="00951CB4">
        <w:trPr>
          <w:trHeight w:val="330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F04A10F" w14:textId="77777777" w:rsidR="00BB0C97" w:rsidRPr="004E2BFA" w:rsidRDefault="00BB0C97" w:rsidP="00BB0C97">
            <w:pPr>
              <w:jc w:val="center"/>
              <w:rPr>
                <w:b/>
                <w:bCs/>
                <w:sz w:val="22"/>
                <w:lang w:val="en-GB"/>
              </w:rPr>
            </w:pPr>
            <w:r w:rsidRPr="004E2BFA">
              <w:rPr>
                <w:b/>
                <w:bCs/>
                <w:sz w:val="22"/>
                <w:lang w:val="en-GB"/>
              </w:rPr>
              <w:t xml:space="preserve">II. 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FA3B11D" w14:textId="14E75A87" w:rsidR="00BB0C97" w:rsidRPr="004E2BFA" w:rsidRDefault="00BB0C97" w:rsidP="00BB0C97">
            <w:pPr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Indirect costs</w:t>
            </w:r>
            <w:r w:rsidRPr="004E2BFA">
              <w:rPr>
                <w:b/>
                <w:bCs/>
                <w:sz w:val="22"/>
                <w:lang w:val="en-GB"/>
              </w:rPr>
              <w:t xml:space="preserve"> </w:t>
            </w:r>
            <w:r w:rsidRPr="004E2BFA">
              <w:rPr>
                <w:sz w:val="22"/>
                <w:szCs w:val="20"/>
                <w:lang w:val="en-GB"/>
              </w:rPr>
              <w:t>(15%)*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5CE7841" w14:textId="73CA3591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03B22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CE843D5" w14:textId="72EF0150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57F23A3" w14:textId="19F08C7F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  <w:tr w:rsidR="00BB0C97" w:rsidRPr="004E2BFA" w14:paraId="384C25B2" w14:textId="77777777" w:rsidTr="00951CB4">
        <w:trPr>
          <w:trHeight w:val="330"/>
          <w:jc w:val="center"/>
        </w:trPr>
        <w:tc>
          <w:tcPr>
            <w:tcW w:w="4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97FBFC2" w14:textId="77777777" w:rsidR="00BB0C97" w:rsidRPr="004E2BFA" w:rsidRDefault="00BB0C97" w:rsidP="00BB0C97">
            <w:pPr>
              <w:jc w:val="center"/>
              <w:rPr>
                <w:b/>
                <w:bCs/>
                <w:sz w:val="22"/>
                <w:lang w:val="en-GB"/>
              </w:rPr>
            </w:pPr>
            <w:r w:rsidRPr="004E2BFA">
              <w:rPr>
                <w:b/>
                <w:bCs/>
                <w:sz w:val="22"/>
                <w:lang w:val="en-GB"/>
              </w:rPr>
              <w:t xml:space="preserve">III. </w:t>
            </w:r>
          </w:p>
        </w:tc>
        <w:tc>
          <w:tcPr>
            <w:tcW w:w="42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4EC608C" w14:textId="712687EC" w:rsidR="00BB0C97" w:rsidRPr="004E2BFA" w:rsidRDefault="00BB0C97" w:rsidP="00BB0C97">
            <w:pPr>
              <w:rPr>
                <w:b/>
                <w:bCs/>
                <w:sz w:val="22"/>
                <w:lang w:val="en-GB"/>
              </w:rPr>
            </w:pPr>
            <w:r>
              <w:rPr>
                <w:b/>
                <w:bCs/>
                <w:sz w:val="22"/>
                <w:lang w:val="en-GB"/>
              </w:rPr>
              <w:t>Total costs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B40CA5A" w14:textId="5A08129C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03B22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F9FC353" w14:textId="19F26AE2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002C6D">
              <w:rPr>
                <w:sz w:val="22"/>
                <w:lang w:val="en-GB"/>
              </w:rPr>
              <w:t>0.0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0F151ED2" w14:textId="17FA0D6E" w:rsidR="00BB0C97" w:rsidRPr="004E2BFA" w:rsidRDefault="00BB0C97" w:rsidP="00BB0C97">
            <w:pPr>
              <w:ind w:firstLineChars="100" w:firstLine="220"/>
              <w:jc w:val="right"/>
              <w:rPr>
                <w:sz w:val="22"/>
                <w:lang w:val="en-GB"/>
              </w:rPr>
            </w:pPr>
            <w:r w:rsidRPr="00EA190B">
              <w:rPr>
                <w:sz w:val="22"/>
                <w:lang w:val="en-GB"/>
              </w:rPr>
              <w:t>0.00</w:t>
            </w:r>
          </w:p>
        </w:tc>
      </w:tr>
    </w:tbl>
    <w:p w14:paraId="39ACDD22" w14:textId="53738B15" w:rsidR="00B179A4" w:rsidRPr="004E2BFA" w:rsidRDefault="00347C15" w:rsidP="00233E45">
      <w:pPr>
        <w:ind w:right="281"/>
        <w:jc w:val="both"/>
        <w:rPr>
          <w:sz w:val="18"/>
          <w:szCs w:val="18"/>
          <w:lang w:val="en-GB"/>
        </w:rPr>
      </w:pPr>
      <w:r w:rsidRPr="004E2BFA">
        <w:rPr>
          <w:sz w:val="18"/>
          <w:szCs w:val="18"/>
          <w:lang w:val="en-GB"/>
        </w:rPr>
        <w:t>*</w:t>
      </w:r>
      <w:r w:rsidR="00BB0C97">
        <w:rPr>
          <w:sz w:val="18"/>
          <w:szCs w:val="18"/>
          <w:lang w:val="en-GB"/>
        </w:rPr>
        <w:t xml:space="preserve">Indirect costs constitute </w:t>
      </w:r>
      <w:r w:rsidRPr="004E2BFA">
        <w:rPr>
          <w:sz w:val="18"/>
          <w:szCs w:val="18"/>
          <w:lang w:val="en-GB"/>
        </w:rPr>
        <w:t xml:space="preserve">15% </w:t>
      </w:r>
      <w:r w:rsidR="00BB0C97">
        <w:rPr>
          <w:sz w:val="18"/>
          <w:szCs w:val="18"/>
          <w:lang w:val="en-GB"/>
        </w:rPr>
        <w:t>of direct costs excluding the equipment with an individual value higher than PLN</w:t>
      </w:r>
      <w:r w:rsidRPr="004E2BFA">
        <w:rPr>
          <w:sz w:val="18"/>
          <w:szCs w:val="18"/>
          <w:lang w:val="en-GB"/>
        </w:rPr>
        <w:t xml:space="preserve"> </w:t>
      </w:r>
      <w:r w:rsidR="00757DA1" w:rsidRPr="004E2BFA">
        <w:rPr>
          <w:sz w:val="18"/>
          <w:szCs w:val="18"/>
          <w:lang w:val="en-GB"/>
        </w:rPr>
        <w:t>10</w:t>
      </w:r>
      <w:r w:rsidR="00BB0C97">
        <w:rPr>
          <w:sz w:val="18"/>
          <w:szCs w:val="18"/>
          <w:lang w:val="en-GB"/>
        </w:rPr>
        <w:t xml:space="preserve"> </w:t>
      </w:r>
      <w:r w:rsidR="00757DA1" w:rsidRPr="004E2BFA">
        <w:rPr>
          <w:sz w:val="18"/>
          <w:szCs w:val="18"/>
          <w:lang w:val="en-GB"/>
        </w:rPr>
        <w:t xml:space="preserve">000 </w:t>
      </w:r>
    </w:p>
    <w:p w14:paraId="73BC944A" w14:textId="2A44EC30" w:rsidR="00B179A4" w:rsidRPr="004E2BFA" w:rsidRDefault="00BB0C97" w:rsidP="00227932">
      <w:pPr>
        <w:jc w:val="both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Justification for direct costs</w:t>
      </w:r>
      <w:r w:rsidR="00B1105E" w:rsidRPr="004E2BFA">
        <w:rPr>
          <w:b/>
          <w:bCs/>
          <w:sz w:val="22"/>
          <w:szCs w:val="22"/>
          <w:lang w:val="en-GB"/>
        </w:rPr>
        <w:t xml:space="preserve"> (</w:t>
      </w:r>
      <w:r>
        <w:rPr>
          <w:b/>
          <w:bCs/>
          <w:sz w:val="22"/>
          <w:szCs w:val="22"/>
          <w:lang w:val="en-GB"/>
        </w:rPr>
        <w:t>No</w:t>
      </w:r>
      <w:r w:rsidR="00B1105E" w:rsidRPr="004E2BFA">
        <w:rPr>
          <w:b/>
          <w:bCs/>
          <w:sz w:val="22"/>
          <w:szCs w:val="22"/>
          <w:lang w:val="en-GB"/>
        </w:rPr>
        <w:t>. I.):</w:t>
      </w:r>
    </w:p>
    <w:p w14:paraId="5DA92F6D" w14:textId="77777777" w:rsidR="00257E5A" w:rsidRPr="004E2BFA" w:rsidRDefault="00257E5A" w:rsidP="00227932">
      <w:pPr>
        <w:jc w:val="both"/>
        <w:rPr>
          <w:b/>
          <w:bCs/>
          <w:sz w:val="22"/>
          <w:szCs w:val="22"/>
          <w:lang w:val="en-GB"/>
        </w:rPr>
      </w:pPr>
    </w:p>
    <w:p w14:paraId="1DD219FD" w14:textId="77777777" w:rsidR="00B1105E" w:rsidRPr="004E2BFA" w:rsidRDefault="00B1105E" w:rsidP="00227932">
      <w:pPr>
        <w:jc w:val="both"/>
        <w:rPr>
          <w:sz w:val="22"/>
          <w:szCs w:val="22"/>
          <w:lang w:val="en-GB"/>
        </w:rPr>
      </w:pPr>
    </w:p>
    <w:p w14:paraId="798BD5EC" w14:textId="795FF003" w:rsidR="00B179A4" w:rsidRPr="004E2BFA" w:rsidRDefault="00B179A4" w:rsidP="00233E45">
      <w:pPr>
        <w:rPr>
          <w:sz w:val="22"/>
          <w:szCs w:val="22"/>
          <w:lang w:val="en-GB"/>
        </w:rPr>
      </w:pPr>
      <w:r w:rsidRPr="004E2BFA">
        <w:rPr>
          <w:sz w:val="22"/>
          <w:szCs w:val="22"/>
          <w:lang w:val="en-GB"/>
        </w:rPr>
        <w:t>...............................</w:t>
      </w:r>
      <w:r w:rsidRPr="004E2BFA">
        <w:rPr>
          <w:sz w:val="22"/>
          <w:szCs w:val="22"/>
          <w:lang w:val="en-GB"/>
        </w:rPr>
        <w:tab/>
      </w:r>
      <w:r w:rsidR="00627907" w:rsidRPr="004E2BFA">
        <w:rPr>
          <w:sz w:val="22"/>
          <w:szCs w:val="22"/>
          <w:lang w:val="en-GB"/>
        </w:rPr>
        <w:t xml:space="preserve">     </w:t>
      </w:r>
      <w:r w:rsidRPr="004E2BFA">
        <w:rPr>
          <w:sz w:val="22"/>
          <w:szCs w:val="22"/>
          <w:lang w:val="en-GB"/>
        </w:rPr>
        <w:t>............................</w:t>
      </w:r>
      <w:r w:rsidRPr="004E2BFA">
        <w:rPr>
          <w:sz w:val="22"/>
          <w:szCs w:val="22"/>
          <w:lang w:val="en-GB"/>
        </w:rPr>
        <w:tab/>
      </w:r>
      <w:r w:rsidR="00627907" w:rsidRPr="004E2BFA">
        <w:rPr>
          <w:sz w:val="22"/>
          <w:szCs w:val="22"/>
          <w:lang w:val="en-GB"/>
        </w:rPr>
        <w:t xml:space="preserve">      </w:t>
      </w:r>
      <w:r w:rsidRPr="004E2BFA">
        <w:rPr>
          <w:sz w:val="22"/>
          <w:szCs w:val="22"/>
          <w:lang w:val="en-GB"/>
        </w:rPr>
        <w:t xml:space="preserve">.........................        </w:t>
      </w:r>
      <w:r w:rsidR="00627907" w:rsidRPr="004E2BFA">
        <w:rPr>
          <w:sz w:val="22"/>
          <w:szCs w:val="22"/>
          <w:lang w:val="en-GB"/>
        </w:rPr>
        <w:t xml:space="preserve">  </w:t>
      </w:r>
      <w:r w:rsidRPr="004E2BFA">
        <w:rPr>
          <w:sz w:val="22"/>
          <w:szCs w:val="22"/>
          <w:lang w:val="en-GB"/>
        </w:rPr>
        <w:t xml:space="preserve"> ……………………..</w:t>
      </w:r>
    </w:p>
    <w:p w14:paraId="049AC862" w14:textId="0C433DE6" w:rsidR="00B179A4" w:rsidRPr="004E2BFA" w:rsidRDefault="0083697C" w:rsidP="00233E45">
      <w:p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B</w:t>
      </w:r>
      <w:r w:rsidR="00BB0C97">
        <w:rPr>
          <w:sz w:val="18"/>
          <w:szCs w:val="18"/>
          <w:lang w:val="en-GB"/>
        </w:rPr>
        <w:t xml:space="preserve">ursar’s </w:t>
      </w:r>
      <w:r>
        <w:rPr>
          <w:sz w:val="18"/>
          <w:szCs w:val="18"/>
          <w:lang w:val="en-GB"/>
        </w:rPr>
        <w:t>P</w:t>
      </w:r>
      <w:r w:rsidR="00BB0C97">
        <w:rPr>
          <w:sz w:val="18"/>
          <w:szCs w:val="18"/>
          <w:lang w:val="en-GB"/>
        </w:rPr>
        <w:t>roxy</w:t>
      </w:r>
      <w:r w:rsidR="00B179A4" w:rsidRPr="004E2BFA">
        <w:rPr>
          <w:sz w:val="18"/>
          <w:szCs w:val="18"/>
          <w:lang w:val="en-GB"/>
        </w:rPr>
        <w:t xml:space="preserve"> </w:t>
      </w:r>
      <w:r w:rsidR="00B179A4" w:rsidRPr="004E2BFA">
        <w:rPr>
          <w:sz w:val="18"/>
          <w:szCs w:val="18"/>
          <w:lang w:val="en-GB"/>
        </w:rPr>
        <w:tab/>
      </w:r>
      <w:r w:rsidR="00627907" w:rsidRPr="004E2BFA">
        <w:rPr>
          <w:sz w:val="18"/>
          <w:szCs w:val="18"/>
          <w:lang w:val="en-GB"/>
        </w:rPr>
        <w:t xml:space="preserve">    </w:t>
      </w:r>
      <w:r w:rsidR="00BB0C97">
        <w:rPr>
          <w:sz w:val="18"/>
          <w:szCs w:val="18"/>
          <w:lang w:val="en-GB"/>
        </w:rPr>
        <w:t xml:space="preserve">               </w:t>
      </w:r>
      <w:r w:rsidR="00627907" w:rsidRPr="004E2BFA">
        <w:rPr>
          <w:sz w:val="18"/>
          <w:szCs w:val="18"/>
          <w:lang w:val="en-GB"/>
        </w:rPr>
        <w:t xml:space="preserve"> </w:t>
      </w:r>
      <w:r w:rsidR="00BB0C97">
        <w:rPr>
          <w:sz w:val="18"/>
          <w:szCs w:val="18"/>
          <w:lang w:val="en-GB"/>
        </w:rPr>
        <w:t>head of the basic</w:t>
      </w:r>
      <w:r w:rsidR="00B179A4" w:rsidRPr="004E2BFA">
        <w:rPr>
          <w:sz w:val="18"/>
          <w:szCs w:val="18"/>
          <w:lang w:val="en-GB"/>
        </w:rPr>
        <w:tab/>
      </w:r>
      <w:r w:rsidR="00627907" w:rsidRPr="004E2BFA">
        <w:rPr>
          <w:sz w:val="18"/>
          <w:szCs w:val="18"/>
          <w:lang w:val="en-GB"/>
        </w:rPr>
        <w:t xml:space="preserve">       </w:t>
      </w:r>
      <w:r w:rsidR="00BB0C97">
        <w:rPr>
          <w:sz w:val="18"/>
          <w:szCs w:val="18"/>
          <w:lang w:val="en-GB"/>
        </w:rPr>
        <w:t xml:space="preserve">                head of grant</w:t>
      </w:r>
      <w:r w:rsidR="00B179A4" w:rsidRPr="004E2BFA">
        <w:rPr>
          <w:sz w:val="18"/>
          <w:szCs w:val="18"/>
          <w:lang w:val="en-GB"/>
        </w:rPr>
        <w:t xml:space="preserve"> </w:t>
      </w:r>
      <w:r w:rsidR="00BB0C97">
        <w:rPr>
          <w:sz w:val="18"/>
          <w:szCs w:val="18"/>
          <w:lang w:val="en-GB"/>
        </w:rPr>
        <w:t xml:space="preserve">                     </w:t>
      </w:r>
      <w:r>
        <w:rPr>
          <w:sz w:val="18"/>
          <w:szCs w:val="18"/>
          <w:lang w:val="en-GB"/>
        </w:rPr>
        <w:t>P</w:t>
      </w:r>
      <w:r w:rsidR="00BB0C97">
        <w:rPr>
          <w:sz w:val="18"/>
          <w:szCs w:val="18"/>
          <w:lang w:val="en-GB"/>
        </w:rPr>
        <w:t>resident</w:t>
      </w:r>
      <w:r w:rsidR="00B179A4" w:rsidRPr="004E2BFA">
        <w:rPr>
          <w:sz w:val="18"/>
          <w:szCs w:val="18"/>
          <w:lang w:val="en-GB"/>
        </w:rPr>
        <w:t>/</w:t>
      </w:r>
      <w:r w:rsidR="00BB0C97">
        <w:rPr>
          <w:sz w:val="18"/>
          <w:szCs w:val="18"/>
          <w:lang w:val="en-GB"/>
        </w:rPr>
        <w:t xml:space="preserve">member of </w:t>
      </w:r>
      <w:r w:rsidR="00396C80">
        <w:rPr>
          <w:sz w:val="18"/>
          <w:szCs w:val="18"/>
          <w:lang w:val="en-GB"/>
        </w:rPr>
        <w:t xml:space="preserve">the </w:t>
      </w:r>
      <w:r>
        <w:rPr>
          <w:sz w:val="18"/>
          <w:szCs w:val="18"/>
          <w:lang w:val="en-GB"/>
        </w:rPr>
        <w:t>b</w:t>
      </w:r>
      <w:r w:rsidR="00BB0C97">
        <w:rPr>
          <w:sz w:val="18"/>
          <w:szCs w:val="18"/>
          <w:lang w:val="en-GB"/>
        </w:rPr>
        <w:t>oard</w:t>
      </w:r>
      <w:r w:rsidR="00B179A4" w:rsidRPr="004E2BFA">
        <w:rPr>
          <w:sz w:val="18"/>
          <w:szCs w:val="18"/>
          <w:lang w:val="en-GB"/>
        </w:rPr>
        <w:t xml:space="preserve"> </w:t>
      </w:r>
    </w:p>
    <w:p w14:paraId="4105FEA4" w14:textId="6BB4698B" w:rsidR="00B179A4" w:rsidRPr="004E2BFA" w:rsidRDefault="00E468B3" w:rsidP="00BB0C97">
      <w:pPr>
        <w:rPr>
          <w:sz w:val="22"/>
          <w:szCs w:val="22"/>
          <w:lang w:val="en-GB"/>
        </w:rPr>
      </w:pPr>
      <w:r w:rsidRPr="004E2BFA">
        <w:rPr>
          <w:sz w:val="18"/>
          <w:szCs w:val="18"/>
          <w:lang w:val="en-GB"/>
        </w:rPr>
        <w:t xml:space="preserve">                                                    </w:t>
      </w:r>
      <w:r w:rsidR="00BB0C97">
        <w:rPr>
          <w:sz w:val="18"/>
          <w:szCs w:val="18"/>
          <w:lang w:val="en-GB"/>
        </w:rPr>
        <w:t>organisational unit</w:t>
      </w:r>
      <w:r w:rsidR="00BB0C97" w:rsidRPr="004E2BFA">
        <w:rPr>
          <w:sz w:val="18"/>
          <w:szCs w:val="18"/>
          <w:lang w:val="en-GB"/>
        </w:rPr>
        <w:t xml:space="preserve">   </w:t>
      </w:r>
      <w:r w:rsidR="00BB0C97">
        <w:rPr>
          <w:sz w:val="18"/>
          <w:szCs w:val="18"/>
          <w:lang w:val="en-GB"/>
        </w:rPr>
        <w:t xml:space="preserve">                                                            of </w:t>
      </w:r>
      <w:r w:rsidR="00396C80">
        <w:rPr>
          <w:sz w:val="18"/>
          <w:szCs w:val="18"/>
          <w:lang w:val="en-GB"/>
        </w:rPr>
        <w:t xml:space="preserve">the </w:t>
      </w:r>
      <w:r w:rsidR="00BB0C97">
        <w:rPr>
          <w:sz w:val="18"/>
          <w:szCs w:val="18"/>
          <w:lang w:val="en-GB"/>
        </w:rPr>
        <w:t>student research group</w:t>
      </w:r>
    </w:p>
    <w:p w14:paraId="1E06A568" w14:textId="77777777" w:rsidR="00B179A4" w:rsidRPr="004E2BFA" w:rsidRDefault="00B179A4" w:rsidP="00227932">
      <w:pPr>
        <w:rPr>
          <w:sz w:val="22"/>
          <w:szCs w:val="22"/>
          <w:lang w:val="en-GB"/>
        </w:rPr>
      </w:pPr>
    </w:p>
    <w:p w14:paraId="41F31155" w14:textId="5234FA76" w:rsidR="00B179A4" w:rsidRPr="00BB0C97" w:rsidRDefault="00BB0C97" w:rsidP="00ED5478">
      <w:pPr>
        <w:numPr>
          <w:ilvl w:val="0"/>
          <w:numId w:val="6"/>
        </w:numPr>
        <w:rPr>
          <w:sz w:val="22"/>
          <w:szCs w:val="22"/>
          <w:lang w:val="en-GB"/>
        </w:rPr>
      </w:pPr>
      <w:r w:rsidRPr="00BB0C97">
        <w:rPr>
          <w:sz w:val="22"/>
          <w:szCs w:val="22"/>
          <w:lang w:val="en-GB"/>
        </w:rPr>
        <w:t>Opinion of the Rector’s Committee for Scientific and Research Equipment</w:t>
      </w:r>
      <w:r w:rsidR="00B179A4" w:rsidRPr="00BB0C97">
        <w:rPr>
          <w:sz w:val="22"/>
          <w:szCs w:val="22"/>
          <w:lang w:val="en-GB"/>
        </w:rPr>
        <w:t xml:space="preserve"> </w:t>
      </w:r>
      <w:r w:rsidR="00761887" w:rsidRPr="00BB0C97">
        <w:rPr>
          <w:sz w:val="22"/>
          <w:szCs w:val="22"/>
          <w:lang w:val="en-GB"/>
        </w:rPr>
        <w:t>…………………………………………………………………………………………….</w:t>
      </w:r>
    </w:p>
    <w:p w14:paraId="295F91EA" w14:textId="432E0628" w:rsidR="00B179A4" w:rsidRPr="004E2BFA" w:rsidRDefault="00BB0C97" w:rsidP="00227932">
      <w:pPr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oposed amount of funding</w:t>
      </w:r>
      <w:r w:rsidR="00B179A4" w:rsidRPr="004E2BF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PLN</w:t>
      </w:r>
      <w:r w:rsidR="00B179A4" w:rsidRPr="004E2BFA">
        <w:rPr>
          <w:sz w:val="22"/>
          <w:szCs w:val="22"/>
          <w:lang w:val="en-GB"/>
        </w:rPr>
        <w:t xml:space="preserve"> ………………</w:t>
      </w:r>
    </w:p>
    <w:p w14:paraId="11348661" w14:textId="77777777" w:rsidR="00233E45" w:rsidRPr="004E2BFA" w:rsidRDefault="00233E45" w:rsidP="00233E45">
      <w:pPr>
        <w:pStyle w:val="Akapitzlist"/>
        <w:rPr>
          <w:sz w:val="22"/>
          <w:szCs w:val="22"/>
          <w:lang w:val="en-GB"/>
        </w:rPr>
      </w:pPr>
    </w:p>
    <w:p w14:paraId="4F92A695" w14:textId="1C4FF9C7" w:rsidR="00B179A4" w:rsidRPr="004E2BFA" w:rsidRDefault="00BB0C97" w:rsidP="00227932">
      <w:pPr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of the Chairperson of the Committee</w:t>
      </w:r>
      <w:r w:rsidR="00B179A4" w:rsidRPr="004E2BFA">
        <w:rPr>
          <w:sz w:val="22"/>
          <w:szCs w:val="22"/>
          <w:lang w:val="en-GB"/>
        </w:rPr>
        <w:t xml:space="preserve"> </w:t>
      </w:r>
      <w:r w:rsidR="00233E45" w:rsidRPr="004E2BFA">
        <w:rPr>
          <w:sz w:val="22"/>
          <w:szCs w:val="22"/>
          <w:lang w:val="en-GB"/>
        </w:rPr>
        <w:t>……………………</w:t>
      </w:r>
      <w:r w:rsidR="00B179A4" w:rsidRPr="004E2BFA">
        <w:rPr>
          <w:sz w:val="22"/>
          <w:szCs w:val="22"/>
          <w:lang w:val="en-GB"/>
        </w:rPr>
        <w:t>…………………</w:t>
      </w:r>
    </w:p>
    <w:p w14:paraId="70BFC058" w14:textId="77777777" w:rsidR="00233E45" w:rsidRPr="004E2BFA" w:rsidRDefault="00233E45" w:rsidP="00233E45">
      <w:pPr>
        <w:ind w:left="1212"/>
        <w:rPr>
          <w:sz w:val="22"/>
          <w:szCs w:val="22"/>
          <w:lang w:val="en-GB"/>
        </w:rPr>
      </w:pPr>
    </w:p>
    <w:sectPr w:rsidR="00233E45" w:rsidRPr="004E2BFA" w:rsidSect="00EB30BB">
      <w:headerReference w:type="default" r:id="rId11"/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57822" w14:textId="77777777" w:rsidR="00E02E13" w:rsidRDefault="00E02E13" w:rsidP="00D2448B">
      <w:r>
        <w:separator/>
      </w:r>
    </w:p>
  </w:endnote>
  <w:endnote w:type="continuationSeparator" w:id="0">
    <w:p w14:paraId="2796F14B" w14:textId="77777777" w:rsidR="00E02E13" w:rsidRDefault="00E02E13" w:rsidP="00D2448B">
      <w:r>
        <w:continuationSeparator/>
      </w:r>
    </w:p>
  </w:endnote>
  <w:endnote w:type="continuationNotice" w:id="1">
    <w:p w14:paraId="59A51D6E" w14:textId="77777777" w:rsidR="00E02E13" w:rsidRDefault="00E02E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82A79" w14:textId="77777777" w:rsidR="00E02E13" w:rsidRDefault="00E02E13" w:rsidP="00D2448B">
      <w:r>
        <w:separator/>
      </w:r>
    </w:p>
  </w:footnote>
  <w:footnote w:type="continuationSeparator" w:id="0">
    <w:p w14:paraId="0BC8F573" w14:textId="77777777" w:rsidR="00E02E13" w:rsidRDefault="00E02E13" w:rsidP="00D2448B">
      <w:r>
        <w:continuationSeparator/>
      </w:r>
    </w:p>
  </w:footnote>
  <w:footnote w:type="continuationNotice" w:id="1">
    <w:p w14:paraId="502AD300" w14:textId="77777777" w:rsidR="00E02E13" w:rsidRDefault="00E02E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DDDDF" w14:textId="77777777" w:rsidR="00F071F1" w:rsidRPr="00D2448B" w:rsidRDefault="00F071F1">
    <w:pPr>
      <w:pStyle w:val="Nagwek"/>
      <w:rPr>
        <w:b/>
      </w:rPr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301B4E"/>
    <w:multiLevelType w:val="hybridMultilevel"/>
    <w:tmpl w:val="C936A40E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3" w15:restartNumberingAfterBreak="0">
    <w:nsid w:val="05B1098B"/>
    <w:multiLevelType w:val="hybridMultilevel"/>
    <w:tmpl w:val="F14697D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06047"/>
    <w:multiLevelType w:val="hybridMultilevel"/>
    <w:tmpl w:val="EBA4BA48"/>
    <w:lvl w:ilvl="0" w:tplc="8B0A9C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0C30DA2"/>
    <w:multiLevelType w:val="hybridMultilevel"/>
    <w:tmpl w:val="B4C203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04111"/>
    <w:multiLevelType w:val="hybridMultilevel"/>
    <w:tmpl w:val="9FD2A980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371A1B6E"/>
    <w:multiLevelType w:val="hybridMultilevel"/>
    <w:tmpl w:val="DD40A07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9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5D945265"/>
    <w:multiLevelType w:val="hybridMultilevel"/>
    <w:tmpl w:val="5D7237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77846459"/>
    <w:multiLevelType w:val="hybridMultilevel"/>
    <w:tmpl w:val="B6F44772"/>
    <w:lvl w:ilvl="0" w:tplc="D37244A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8"/>
  </w:num>
  <w:num w:numId="5">
    <w:abstractNumId w:val="12"/>
  </w:num>
  <w:num w:numId="6">
    <w:abstractNumId w:val="2"/>
  </w:num>
  <w:num w:numId="7">
    <w:abstractNumId w:val="3"/>
  </w:num>
  <w:num w:numId="8">
    <w:abstractNumId w:val="5"/>
  </w:num>
  <w:num w:numId="9">
    <w:abstractNumId w:val="7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6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sLC0NDKzNLU0tjRV0lEKTi0uzszPAykwqgUA2ZvL5iwAAAA="/>
  </w:docVars>
  <w:rsids>
    <w:rsidRoot w:val="00B179A4"/>
    <w:rsid w:val="00006863"/>
    <w:rsid w:val="00021A02"/>
    <w:rsid w:val="00021A7F"/>
    <w:rsid w:val="00031A14"/>
    <w:rsid w:val="000448CC"/>
    <w:rsid w:val="000468AD"/>
    <w:rsid w:val="000503F3"/>
    <w:rsid w:val="00056732"/>
    <w:rsid w:val="00060166"/>
    <w:rsid w:val="00060DDC"/>
    <w:rsid w:val="00071C58"/>
    <w:rsid w:val="00074D11"/>
    <w:rsid w:val="00085921"/>
    <w:rsid w:val="00091C6C"/>
    <w:rsid w:val="00094976"/>
    <w:rsid w:val="00094E3C"/>
    <w:rsid w:val="000952A6"/>
    <w:rsid w:val="000A2275"/>
    <w:rsid w:val="000A515A"/>
    <w:rsid w:val="000E2D6B"/>
    <w:rsid w:val="000F6B97"/>
    <w:rsid w:val="000F7113"/>
    <w:rsid w:val="000F79B2"/>
    <w:rsid w:val="00105402"/>
    <w:rsid w:val="00105C95"/>
    <w:rsid w:val="0010722A"/>
    <w:rsid w:val="001076CC"/>
    <w:rsid w:val="001137A9"/>
    <w:rsid w:val="00124AC1"/>
    <w:rsid w:val="00126720"/>
    <w:rsid w:val="00127CDE"/>
    <w:rsid w:val="0013391C"/>
    <w:rsid w:val="00151A51"/>
    <w:rsid w:val="0015206F"/>
    <w:rsid w:val="0015207B"/>
    <w:rsid w:val="001550B8"/>
    <w:rsid w:val="001607D4"/>
    <w:rsid w:val="00162C28"/>
    <w:rsid w:val="00163AF5"/>
    <w:rsid w:val="001661FC"/>
    <w:rsid w:val="00170606"/>
    <w:rsid w:val="00170DD0"/>
    <w:rsid w:val="00173DCE"/>
    <w:rsid w:val="00181860"/>
    <w:rsid w:val="00182B17"/>
    <w:rsid w:val="00190D45"/>
    <w:rsid w:val="001A395F"/>
    <w:rsid w:val="001A6089"/>
    <w:rsid w:val="001C4F24"/>
    <w:rsid w:val="001C743C"/>
    <w:rsid w:val="001D169E"/>
    <w:rsid w:val="001D2203"/>
    <w:rsid w:val="001D337F"/>
    <w:rsid w:val="001D4975"/>
    <w:rsid w:val="001D7FB7"/>
    <w:rsid w:val="001E0DB8"/>
    <w:rsid w:val="001E1697"/>
    <w:rsid w:val="001E188B"/>
    <w:rsid w:val="001E7414"/>
    <w:rsid w:val="001F19DE"/>
    <w:rsid w:val="00200B02"/>
    <w:rsid w:val="00203E80"/>
    <w:rsid w:val="00204046"/>
    <w:rsid w:val="00204503"/>
    <w:rsid w:val="0020518D"/>
    <w:rsid w:val="00210EB5"/>
    <w:rsid w:val="0021207B"/>
    <w:rsid w:val="0021674C"/>
    <w:rsid w:val="00225162"/>
    <w:rsid w:val="00227932"/>
    <w:rsid w:val="00230070"/>
    <w:rsid w:val="00231950"/>
    <w:rsid w:val="00233E45"/>
    <w:rsid w:val="002369C8"/>
    <w:rsid w:val="0023727B"/>
    <w:rsid w:val="00237E5D"/>
    <w:rsid w:val="00242733"/>
    <w:rsid w:val="00252702"/>
    <w:rsid w:val="00257E5A"/>
    <w:rsid w:val="00262495"/>
    <w:rsid w:val="0026266A"/>
    <w:rsid w:val="00263952"/>
    <w:rsid w:val="002705CE"/>
    <w:rsid w:val="0027668A"/>
    <w:rsid w:val="002845BF"/>
    <w:rsid w:val="00290E25"/>
    <w:rsid w:val="00292A02"/>
    <w:rsid w:val="0029369E"/>
    <w:rsid w:val="002A11CD"/>
    <w:rsid w:val="002A2FBE"/>
    <w:rsid w:val="002A3F26"/>
    <w:rsid w:val="002A733F"/>
    <w:rsid w:val="002B16DC"/>
    <w:rsid w:val="002B745B"/>
    <w:rsid w:val="002C1AE6"/>
    <w:rsid w:val="002C7261"/>
    <w:rsid w:val="002D5BEE"/>
    <w:rsid w:val="002D6885"/>
    <w:rsid w:val="002E0DD2"/>
    <w:rsid w:val="002E2735"/>
    <w:rsid w:val="003015EC"/>
    <w:rsid w:val="00302056"/>
    <w:rsid w:val="00302349"/>
    <w:rsid w:val="00310439"/>
    <w:rsid w:val="00313C6A"/>
    <w:rsid w:val="00316960"/>
    <w:rsid w:val="0032371F"/>
    <w:rsid w:val="003250B2"/>
    <w:rsid w:val="00331BC9"/>
    <w:rsid w:val="003325E5"/>
    <w:rsid w:val="003368A6"/>
    <w:rsid w:val="00347748"/>
    <w:rsid w:val="00347C15"/>
    <w:rsid w:val="00351E4A"/>
    <w:rsid w:val="003603C4"/>
    <w:rsid w:val="0036694A"/>
    <w:rsid w:val="00370314"/>
    <w:rsid w:val="003757E5"/>
    <w:rsid w:val="00385054"/>
    <w:rsid w:val="003853EA"/>
    <w:rsid w:val="003903F7"/>
    <w:rsid w:val="0039160E"/>
    <w:rsid w:val="00391A73"/>
    <w:rsid w:val="0039353B"/>
    <w:rsid w:val="00396C80"/>
    <w:rsid w:val="00397DBC"/>
    <w:rsid w:val="003A0ECC"/>
    <w:rsid w:val="003C42D0"/>
    <w:rsid w:val="003D0436"/>
    <w:rsid w:val="003D7A40"/>
    <w:rsid w:val="003E26F0"/>
    <w:rsid w:val="003E28A1"/>
    <w:rsid w:val="003E60A1"/>
    <w:rsid w:val="003E6868"/>
    <w:rsid w:val="003F3E9D"/>
    <w:rsid w:val="003F7DB0"/>
    <w:rsid w:val="00400779"/>
    <w:rsid w:val="00401466"/>
    <w:rsid w:val="0040513A"/>
    <w:rsid w:val="004061C5"/>
    <w:rsid w:val="00416B96"/>
    <w:rsid w:val="004245C5"/>
    <w:rsid w:val="00425978"/>
    <w:rsid w:val="00437BED"/>
    <w:rsid w:val="004410B8"/>
    <w:rsid w:val="00443C81"/>
    <w:rsid w:val="00452717"/>
    <w:rsid w:val="00455DF9"/>
    <w:rsid w:val="00460534"/>
    <w:rsid w:val="00464A54"/>
    <w:rsid w:val="00466609"/>
    <w:rsid w:val="0046758C"/>
    <w:rsid w:val="00475048"/>
    <w:rsid w:val="004877BB"/>
    <w:rsid w:val="004A4012"/>
    <w:rsid w:val="004A77DC"/>
    <w:rsid w:val="004C41E3"/>
    <w:rsid w:val="004D5A20"/>
    <w:rsid w:val="004D77C0"/>
    <w:rsid w:val="004E2BFA"/>
    <w:rsid w:val="004E3925"/>
    <w:rsid w:val="004E4EA5"/>
    <w:rsid w:val="004E6505"/>
    <w:rsid w:val="004F0A1A"/>
    <w:rsid w:val="004F1E9F"/>
    <w:rsid w:val="004F5446"/>
    <w:rsid w:val="004F6996"/>
    <w:rsid w:val="004F7E48"/>
    <w:rsid w:val="00505BFF"/>
    <w:rsid w:val="00513822"/>
    <w:rsid w:val="005163E9"/>
    <w:rsid w:val="00521777"/>
    <w:rsid w:val="00524745"/>
    <w:rsid w:val="00526F4D"/>
    <w:rsid w:val="005279AB"/>
    <w:rsid w:val="0054292A"/>
    <w:rsid w:val="00542B3A"/>
    <w:rsid w:val="00544160"/>
    <w:rsid w:val="00544C93"/>
    <w:rsid w:val="00544EE2"/>
    <w:rsid w:val="00566D04"/>
    <w:rsid w:val="0057166E"/>
    <w:rsid w:val="00572B41"/>
    <w:rsid w:val="00582CC7"/>
    <w:rsid w:val="00583ADD"/>
    <w:rsid w:val="00585607"/>
    <w:rsid w:val="00590C5B"/>
    <w:rsid w:val="005A1D8A"/>
    <w:rsid w:val="005A23F7"/>
    <w:rsid w:val="005A4B14"/>
    <w:rsid w:val="005A5ACC"/>
    <w:rsid w:val="005A7C0C"/>
    <w:rsid w:val="005B6F3A"/>
    <w:rsid w:val="005C064C"/>
    <w:rsid w:val="005C7ED0"/>
    <w:rsid w:val="005D08E9"/>
    <w:rsid w:val="005D710E"/>
    <w:rsid w:val="005E33B4"/>
    <w:rsid w:val="005E6573"/>
    <w:rsid w:val="005F2B10"/>
    <w:rsid w:val="005F34E9"/>
    <w:rsid w:val="00605570"/>
    <w:rsid w:val="006079B6"/>
    <w:rsid w:val="0061430C"/>
    <w:rsid w:val="00620D66"/>
    <w:rsid w:val="00625E36"/>
    <w:rsid w:val="00627907"/>
    <w:rsid w:val="00636C44"/>
    <w:rsid w:val="006429EE"/>
    <w:rsid w:val="0065023A"/>
    <w:rsid w:val="00650F03"/>
    <w:rsid w:val="00653061"/>
    <w:rsid w:val="00653D6F"/>
    <w:rsid w:val="00656584"/>
    <w:rsid w:val="00661742"/>
    <w:rsid w:val="00665C9B"/>
    <w:rsid w:val="00666BD0"/>
    <w:rsid w:val="006701A4"/>
    <w:rsid w:val="00670BF0"/>
    <w:rsid w:val="00673D78"/>
    <w:rsid w:val="00674F3E"/>
    <w:rsid w:val="006828DC"/>
    <w:rsid w:val="00682D91"/>
    <w:rsid w:val="00687CD3"/>
    <w:rsid w:val="006970E5"/>
    <w:rsid w:val="006A20C3"/>
    <w:rsid w:val="006B5272"/>
    <w:rsid w:val="006C23CB"/>
    <w:rsid w:val="006C3E93"/>
    <w:rsid w:val="006C5537"/>
    <w:rsid w:val="006D283F"/>
    <w:rsid w:val="006D41E9"/>
    <w:rsid w:val="006D71B0"/>
    <w:rsid w:val="006E7178"/>
    <w:rsid w:val="006F1BFC"/>
    <w:rsid w:val="0070388D"/>
    <w:rsid w:val="00711206"/>
    <w:rsid w:val="00711E87"/>
    <w:rsid w:val="00716F9A"/>
    <w:rsid w:val="007173BF"/>
    <w:rsid w:val="007302AF"/>
    <w:rsid w:val="00730876"/>
    <w:rsid w:val="007332FB"/>
    <w:rsid w:val="00733F43"/>
    <w:rsid w:val="00736075"/>
    <w:rsid w:val="00741499"/>
    <w:rsid w:val="00741C0F"/>
    <w:rsid w:val="0075343E"/>
    <w:rsid w:val="00753FB1"/>
    <w:rsid w:val="0075554F"/>
    <w:rsid w:val="007577F1"/>
    <w:rsid w:val="00757DA1"/>
    <w:rsid w:val="00761887"/>
    <w:rsid w:val="00761AA0"/>
    <w:rsid w:val="00762DD7"/>
    <w:rsid w:val="00763E26"/>
    <w:rsid w:val="007665F1"/>
    <w:rsid w:val="007756F1"/>
    <w:rsid w:val="00790FDB"/>
    <w:rsid w:val="0079457D"/>
    <w:rsid w:val="007946FB"/>
    <w:rsid w:val="00797AAC"/>
    <w:rsid w:val="007A1AF7"/>
    <w:rsid w:val="007B030F"/>
    <w:rsid w:val="007B4660"/>
    <w:rsid w:val="007B56F7"/>
    <w:rsid w:val="007C2366"/>
    <w:rsid w:val="007C375F"/>
    <w:rsid w:val="007E12C1"/>
    <w:rsid w:val="007E2959"/>
    <w:rsid w:val="007E4CAF"/>
    <w:rsid w:val="007E607C"/>
    <w:rsid w:val="007E6A64"/>
    <w:rsid w:val="007E70D4"/>
    <w:rsid w:val="007E7424"/>
    <w:rsid w:val="007F626C"/>
    <w:rsid w:val="0080058F"/>
    <w:rsid w:val="00807B7A"/>
    <w:rsid w:val="00812CF5"/>
    <w:rsid w:val="00813891"/>
    <w:rsid w:val="00817342"/>
    <w:rsid w:val="00826621"/>
    <w:rsid w:val="008308F6"/>
    <w:rsid w:val="00832D0C"/>
    <w:rsid w:val="0083318C"/>
    <w:rsid w:val="0083697C"/>
    <w:rsid w:val="00845AE2"/>
    <w:rsid w:val="008517DC"/>
    <w:rsid w:val="0085451A"/>
    <w:rsid w:val="00856B6C"/>
    <w:rsid w:val="0086095D"/>
    <w:rsid w:val="0086106E"/>
    <w:rsid w:val="00865C7D"/>
    <w:rsid w:val="0086723C"/>
    <w:rsid w:val="008716E9"/>
    <w:rsid w:val="00876B48"/>
    <w:rsid w:val="00876CD9"/>
    <w:rsid w:val="00877B41"/>
    <w:rsid w:val="00877C1D"/>
    <w:rsid w:val="008842F0"/>
    <w:rsid w:val="0088642D"/>
    <w:rsid w:val="00890696"/>
    <w:rsid w:val="00894140"/>
    <w:rsid w:val="0089682A"/>
    <w:rsid w:val="008A23AC"/>
    <w:rsid w:val="008A397E"/>
    <w:rsid w:val="008A6063"/>
    <w:rsid w:val="008B6C4F"/>
    <w:rsid w:val="008B724F"/>
    <w:rsid w:val="008C27B2"/>
    <w:rsid w:val="008C512F"/>
    <w:rsid w:val="008C54B5"/>
    <w:rsid w:val="008C788E"/>
    <w:rsid w:val="008D33B8"/>
    <w:rsid w:val="008D4E3B"/>
    <w:rsid w:val="008E0831"/>
    <w:rsid w:val="008E6648"/>
    <w:rsid w:val="008F25D6"/>
    <w:rsid w:val="00905FBB"/>
    <w:rsid w:val="00906A17"/>
    <w:rsid w:val="00910744"/>
    <w:rsid w:val="0091347F"/>
    <w:rsid w:val="0091436A"/>
    <w:rsid w:val="009251D8"/>
    <w:rsid w:val="00932DBA"/>
    <w:rsid w:val="009504F4"/>
    <w:rsid w:val="0095290F"/>
    <w:rsid w:val="0095430F"/>
    <w:rsid w:val="00961AEC"/>
    <w:rsid w:val="00966FD8"/>
    <w:rsid w:val="00975D4F"/>
    <w:rsid w:val="00976711"/>
    <w:rsid w:val="00976CAB"/>
    <w:rsid w:val="009771A1"/>
    <w:rsid w:val="00981EA6"/>
    <w:rsid w:val="0098248D"/>
    <w:rsid w:val="009825A4"/>
    <w:rsid w:val="00983AEB"/>
    <w:rsid w:val="00987119"/>
    <w:rsid w:val="009874FB"/>
    <w:rsid w:val="0099045E"/>
    <w:rsid w:val="00990863"/>
    <w:rsid w:val="00990EAB"/>
    <w:rsid w:val="00991A10"/>
    <w:rsid w:val="009B0F29"/>
    <w:rsid w:val="009B1190"/>
    <w:rsid w:val="009C58B6"/>
    <w:rsid w:val="009C58EF"/>
    <w:rsid w:val="009D02BF"/>
    <w:rsid w:val="009D046E"/>
    <w:rsid w:val="009D5A2B"/>
    <w:rsid w:val="009D76DF"/>
    <w:rsid w:val="009D7984"/>
    <w:rsid w:val="009D7BC6"/>
    <w:rsid w:val="009E208F"/>
    <w:rsid w:val="009E7DC3"/>
    <w:rsid w:val="009F09F6"/>
    <w:rsid w:val="009F56F0"/>
    <w:rsid w:val="009F76EF"/>
    <w:rsid w:val="00A04FDA"/>
    <w:rsid w:val="00A061E6"/>
    <w:rsid w:val="00A139BD"/>
    <w:rsid w:val="00A14787"/>
    <w:rsid w:val="00A2199C"/>
    <w:rsid w:val="00A262E1"/>
    <w:rsid w:val="00A26A70"/>
    <w:rsid w:val="00A26AC7"/>
    <w:rsid w:val="00A340DD"/>
    <w:rsid w:val="00A3635E"/>
    <w:rsid w:val="00A36788"/>
    <w:rsid w:val="00A378A7"/>
    <w:rsid w:val="00A42C1F"/>
    <w:rsid w:val="00A45E1E"/>
    <w:rsid w:val="00A52D9C"/>
    <w:rsid w:val="00A54926"/>
    <w:rsid w:val="00A6246A"/>
    <w:rsid w:val="00A66B23"/>
    <w:rsid w:val="00A701B3"/>
    <w:rsid w:val="00A7565E"/>
    <w:rsid w:val="00A8079B"/>
    <w:rsid w:val="00A8230C"/>
    <w:rsid w:val="00A91049"/>
    <w:rsid w:val="00A92547"/>
    <w:rsid w:val="00A94D7C"/>
    <w:rsid w:val="00A95370"/>
    <w:rsid w:val="00AA0149"/>
    <w:rsid w:val="00AA1536"/>
    <w:rsid w:val="00AA31B9"/>
    <w:rsid w:val="00AA46B4"/>
    <w:rsid w:val="00AA6E77"/>
    <w:rsid w:val="00AB117E"/>
    <w:rsid w:val="00AB4D62"/>
    <w:rsid w:val="00AC0058"/>
    <w:rsid w:val="00AC01DC"/>
    <w:rsid w:val="00AC79B7"/>
    <w:rsid w:val="00AD7DAA"/>
    <w:rsid w:val="00AE3929"/>
    <w:rsid w:val="00AE6C32"/>
    <w:rsid w:val="00AF0FAE"/>
    <w:rsid w:val="00AF188C"/>
    <w:rsid w:val="00AF38DD"/>
    <w:rsid w:val="00AF48D5"/>
    <w:rsid w:val="00AF5CE2"/>
    <w:rsid w:val="00AF7DDF"/>
    <w:rsid w:val="00AF7E18"/>
    <w:rsid w:val="00B06E76"/>
    <w:rsid w:val="00B10F79"/>
    <w:rsid w:val="00B1105E"/>
    <w:rsid w:val="00B12575"/>
    <w:rsid w:val="00B148F6"/>
    <w:rsid w:val="00B151EE"/>
    <w:rsid w:val="00B179A4"/>
    <w:rsid w:val="00B224C6"/>
    <w:rsid w:val="00B315A3"/>
    <w:rsid w:val="00B34F42"/>
    <w:rsid w:val="00B465F9"/>
    <w:rsid w:val="00B47920"/>
    <w:rsid w:val="00B517D3"/>
    <w:rsid w:val="00B526C7"/>
    <w:rsid w:val="00B54DA4"/>
    <w:rsid w:val="00B61627"/>
    <w:rsid w:val="00B6164C"/>
    <w:rsid w:val="00B63802"/>
    <w:rsid w:val="00B644A1"/>
    <w:rsid w:val="00B662E0"/>
    <w:rsid w:val="00B6743D"/>
    <w:rsid w:val="00B85B8B"/>
    <w:rsid w:val="00B86941"/>
    <w:rsid w:val="00B90064"/>
    <w:rsid w:val="00B90339"/>
    <w:rsid w:val="00B90A25"/>
    <w:rsid w:val="00B93883"/>
    <w:rsid w:val="00B93956"/>
    <w:rsid w:val="00B939DF"/>
    <w:rsid w:val="00B93BCF"/>
    <w:rsid w:val="00B94214"/>
    <w:rsid w:val="00B94A2C"/>
    <w:rsid w:val="00B96C4E"/>
    <w:rsid w:val="00BB0C97"/>
    <w:rsid w:val="00BB1C2B"/>
    <w:rsid w:val="00BB1F44"/>
    <w:rsid w:val="00BB72AF"/>
    <w:rsid w:val="00BC1CA1"/>
    <w:rsid w:val="00BC608F"/>
    <w:rsid w:val="00BC6639"/>
    <w:rsid w:val="00BD1008"/>
    <w:rsid w:val="00BD5562"/>
    <w:rsid w:val="00BD6993"/>
    <w:rsid w:val="00BE225B"/>
    <w:rsid w:val="00BE36E8"/>
    <w:rsid w:val="00BF39EB"/>
    <w:rsid w:val="00C006D8"/>
    <w:rsid w:val="00C03B0A"/>
    <w:rsid w:val="00C12A3D"/>
    <w:rsid w:val="00C21390"/>
    <w:rsid w:val="00C23688"/>
    <w:rsid w:val="00C25DA6"/>
    <w:rsid w:val="00C42E5E"/>
    <w:rsid w:val="00C44027"/>
    <w:rsid w:val="00C44BBE"/>
    <w:rsid w:val="00C44ED2"/>
    <w:rsid w:val="00C52CFE"/>
    <w:rsid w:val="00C535DE"/>
    <w:rsid w:val="00C6000C"/>
    <w:rsid w:val="00C60ABE"/>
    <w:rsid w:val="00C621CA"/>
    <w:rsid w:val="00C7166F"/>
    <w:rsid w:val="00C73EAC"/>
    <w:rsid w:val="00C74FC1"/>
    <w:rsid w:val="00C758F8"/>
    <w:rsid w:val="00C8194C"/>
    <w:rsid w:val="00C85889"/>
    <w:rsid w:val="00C85956"/>
    <w:rsid w:val="00C86C2C"/>
    <w:rsid w:val="00C92BF0"/>
    <w:rsid w:val="00C9441B"/>
    <w:rsid w:val="00CA2BBA"/>
    <w:rsid w:val="00CA6304"/>
    <w:rsid w:val="00CB41C8"/>
    <w:rsid w:val="00CC5B40"/>
    <w:rsid w:val="00CD06CB"/>
    <w:rsid w:val="00CD3138"/>
    <w:rsid w:val="00CD4A3C"/>
    <w:rsid w:val="00CD68C7"/>
    <w:rsid w:val="00CD6A26"/>
    <w:rsid w:val="00CE32DD"/>
    <w:rsid w:val="00CE3792"/>
    <w:rsid w:val="00CE7E4E"/>
    <w:rsid w:val="00CF493E"/>
    <w:rsid w:val="00D01DFF"/>
    <w:rsid w:val="00D047AD"/>
    <w:rsid w:val="00D058D3"/>
    <w:rsid w:val="00D14E4C"/>
    <w:rsid w:val="00D23C10"/>
    <w:rsid w:val="00D2448B"/>
    <w:rsid w:val="00D36031"/>
    <w:rsid w:val="00D40FE3"/>
    <w:rsid w:val="00D42D65"/>
    <w:rsid w:val="00D46109"/>
    <w:rsid w:val="00D55AB9"/>
    <w:rsid w:val="00D60D8C"/>
    <w:rsid w:val="00D61303"/>
    <w:rsid w:val="00D62194"/>
    <w:rsid w:val="00D63E57"/>
    <w:rsid w:val="00D657FD"/>
    <w:rsid w:val="00D723DF"/>
    <w:rsid w:val="00D72CC6"/>
    <w:rsid w:val="00D7324A"/>
    <w:rsid w:val="00D76ADF"/>
    <w:rsid w:val="00D76FDA"/>
    <w:rsid w:val="00D907B4"/>
    <w:rsid w:val="00D92301"/>
    <w:rsid w:val="00D92524"/>
    <w:rsid w:val="00DA276B"/>
    <w:rsid w:val="00DA4BAE"/>
    <w:rsid w:val="00DA70DF"/>
    <w:rsid w:val="00DB1A6D"/>
    <w:rsid w:val="00DB56A8"/>
    <w:rsid w:val="00DC02D5"/>
    <w:rsid w:val="00DC1DF3"/>
    <w:rsid w:val="00DC3662"/>
    <w:rsid w:val="00DD4B1C"/>
    <w:rsid w:val="00DD68A6"/>
    <w:rsid w:val="00DD7B41"/>
    <w:rsid w:val="00DE32D0"/>
    <w:rsid w:val="00DE7791"/>
    <w:rsid w:val="00DF3BD0"/>
    <w:rsid w:val="00DF583D"/>
    <w:rsid w:val="00E023C5"/>
    <w:rsid w:val="00E02E13"/>
    <w:rsid w:val="00E04301"/>
    <w:rsid w:val="00E0479C"/>
    <w:rsid w:val="00E04E4B"/>
    <w:rsid w:val="00E069A0"/>
    <w:rsid w:val="00E10E05"/>
    <w:rsid w:val="00E114C9"/>
    <w:rsid w:val="00E23664"/>
    <w:rsid w:val="00E30B56"/>
    <w:rsid w:val="00E3216E"/>
    <w:rsid w:val="00E32AEA"/>
    <w:rsid w:val="00E37E10"/>
    <w:rsid w:val="00E43AD6"/>
    <w:rsid w:val="00E468B3"/>
    <w:rsid w:val="00E53B2B"/>
    <w:rsid w:val="00E5500C"/>
    <w:rsid w:val="00E5571F"/>
    <w:rsid w:val="00E55D7E"/>
    <w:rsid w:val="00E5622E"/>
    <w:rsid w:val="00E5702E"/>
    <w:rsid w:val="00E708DA"/>
    <w:rsid w:val="00E72F40"/>
    <w:rsid w:val="00E7445B"/>
    <w:rsid w:val="00E773FF"/>
    <w:rsid w:val="00E77DA1"/>
    <w:rsid w:val="00E823F8"/>
    <w:rsid w:val="00E82B22"/>
    <w:rsid w:val="00E84251"/>
    <w:rsid w:val="00E87256"/>
    <w:rsid w:val="00E90B56"/>
    <w:rsid w:val="00E949ED"/>
    <w:rsid w:val="00EA0813"/>
    <w:rsid w:val="00EA2EEB"/>
    <w:rsid w:val="00EA31F7"/>
    <w:rsid w:val="00EB0552"/>
    <w:rsid w:val="00EB1EAF"/>
    <w:rsid w:val="00EB30BB"/>
    <w:rsid w:val="00EB60E4"/>
    <w:rsid w:val="00EC0ECE"/>
    <w:rsid w:val="00EC3F9C"/>
    <w:rsid w:val="00EC487A"/>
    <w:rsid w:val="00EC6E75"/>
    <w:rsid w:val="00ED10CC"/>
    <w:rsid w:val="00ED18BD"/>
    <w:rsid w:val="00ED19AD"/>
    <w:rsid w:val="00ED223E"/>
    <w:rsid w:val="00EE16CA"/>
    <w:rsid w:val="00EE63D8"/>
    <w:rsid w:val="00EE7B2E"/>
    <w:rsid w:val="00EF6C5D"/>
    <w:rsid w:val="00F02291"/>
    <w:rsid w:val="00F03453"/>
    <w:rsid w:val="00F05ACD"/>
    <w:rsid w:val="00F071F1"/>
    <w:rsid w:val="00F2267F"/>
    <w:rsid w:val="00F31E6B"/>
    <w:rsid w:val="00F335B0"/>
    <w:rsid w:val="00F37F3D"/>
    <w:rsid w:val="00F400AC"/>
    <w:rsid w:val="00F46B38"/>
    <w:rsid w:val="00F55C51"/>
    <w:rsid w:val="00F67661"/>
    <w:rsid w:val="00F7428A"/>
    <w:rsid w:val="00F758C4"/>
    <w:rsid w:val="00F76FE8"/>
    <w:rsid w:val="00F7735E"/>
    <w:rsid w:val="00F77D47"/>
    <w:rsid w:val="00F857C5"/>
    <w:rsid w:val="00F91327"/>
    <w:rsid w:val="00F95C5A"/>
    <w:rsid w:val="00FA59DA"/>
    <w:rsid w:val="00FA7FB0"/>
    <w:rsid w:val="00FB005A"/>
    <w:rsid w:val="00FB37BC"/>
    <w:rsid w:val="00FB3F9A"/>
    <w:rsid w:val="00FB4D15"/>
    <w:rsid w:val="00FB5CCE"/>
    <w:rsid w:val="00FB739B"/>
    <w:rsid w:val="00FB7CA6"/>
    <w:rsid w:val="00FC0645"/>
    <w:rsid w:val="00FC08C7"/>
    <w:rsid w:val="00FC132F"/>
    <w:rsid w:val="00FC1A73"/>
    <w:rsid w:val="00FC27B8"/>
    <w:rsid w:val="00FC46F0"/>
    <w:rsid w:val="00FD01DE"/>
    <w:rsid w:val="00FD6015"/>
    <w:rsid w:val="00FE28D4"/>
    <w:rsid w:val="00FE500B"/>
    <w:rsid w:val="00FF1993"/>
    <w:rsid w:val="5FA3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8BFC5"/>
  <w15:docId w15:val="{AAC3D8AA-28E3-4B86-A398-2DF6D0FB3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B17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5270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2702"/>
    <w:rPr>
      <w:rFonts w:ascii="Segoe UI" w:eastAsia="Times New Roman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227932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2448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2448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2448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244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04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504F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504F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04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04F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859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E37E10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ingerror">
    <w:name w:val="spellingerror"/>
    <w:basedOn w:val="Domylnaczcionkaakapitu"/>
    <w:rsid w:val="003E2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8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4" ma:contentTypeDescription="Utwórz nowy dokument." ma:contentTypeScope="" ma:versionID="d78b057e10d89ddc001d81832386d42e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2a5dc731c8609450095748abc738a849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cecef8c-4d7f-4c63-9944-e76a77553a5d}" ma:internalName="TaxCatchAll" ma:showField="CatchAllData" ma:web="1c0e81eb-e70a-4119-a889-2c9cba17cf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25ce17-a59f-4c34-9bd5-d0eaa88a2284">
      <Terms xmlns="http://schemas.microsoft.com/office/infopath/2007/PartnerControls"/>
    </lcf76f155ced4ddcb4097134ff3c332f>
    <TaxCatchAll xmlns="1c0e81eb-e70a-4119-a889-2c9cba17cf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38580-611C-49E5-BF26-61CFC296D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20E9A-B4E8-413D-9ABA-77125AD9E9B0}">
  <ds:schemaRefs>
    <ds:schemaRef ds:uri="http://schemas.microsoft.com/office/2006/metadata/properties"/>
    <ds:schemaRef ds:uri="http://schemas.microsoft.com/office/infopath/2007/PartnerControls"/>
    <ds:schemaRef ds:uri="5425ce17-a59f-4c34-9bd5-d0eaa88a2284"/>
    <ds:schemaRef ds:uri="1c0e81eb-e70a-4119-a889-2c9cba17cfe1"/>
  </ds:schemaRefs>
</ds:datastoreItem>
</file>

<file path=customXml/itemProps3.xml><?xml version="1.0" encoding="utf-8"?>
<ds:datastoreItem xmlns:ds="http://schemas.openxmlformats.org/officeDocument/2006/customXml" ds:itemID="{5444AEC9-1341-4496-85FA-BF9B1518B9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53423C-F4F3-4DB6-B72C-4DE9C88BD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8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owska Małgorzata</dc:creator>
  <cp:keywords/>
  <dc:description/>
  <cp:lastModifiedBy>Grzesiek Daria</cp:lastModifiedBy>
  <cp:revision>2</cp:revision>
  <cp:lastPrinted>2023-05-26T12:00:00Z</cp:lastPrinted>
  <dcterms:created xsi:type="dcterms:W3CDTF">2023-05-26T12:07:00Z</dcterms:created>
  <dcterms:modified xsi:type="dcterms:W3CDTF">2023-05-2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12999FC59404DBE23F1D5BCA8F3EB</vt:lpwstr>
  </property>
  <property fmtid="{D5CDD505-2E9C-101B-9397-08002B2CF9AE}" pid="3" name="MediaServiceImageTags">
    <vt:lpwstr/>
  </property>
</Properties>
</file>